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gif" ContentType="image/gif"/>
  <Default Extension="bin" ContentType="application/vnd.ms-office.vbaProject"/>
  <Override PartName="/docProps/core.xml" ContentType="application/vnd.openxmlformats-package.core-properties+xml"/>
  <Override PartName="/word/document.xml" ContentType="application/vnd.ms-word.template.macroEnabledTemplate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1.xml" ContentType="application/xml"/>
  <Override PartName="/customXml/itemProps11.xml" ContentType="application/vnd.openxmlformats-officedocument.customXmlProperties+xml"/>
  <Override PartName="/word/styles.xml" ContentType="application/vnd.openxmlformats-officedocument.wordprocessingml.styles+xml"/>
  <Override PartName="/word/customizations.xml" ContentType="application/vnd.ms-word.keyMapCustomizations+xml"/>
  <Override PartName="/word/vbaData.xml" ContentType="application/vnd.ms-word.vbaData+xml"/>
  <Override PartName="/customXml/item42.xml" ContentType="application/xml"/>
  <Override PartName="/customXml/itemProps42.xml" ContentType="application/vnd.openxmlformats-officedocument.customXmlProperties+xml"/>
  <Override PartName="/word/endnotes.xml" ContentType="application/vnd.openxmlformats-officedocument.wordprocessingml.endnotes+xml"/>
  <Override PartName="/customXml/item33.xml" ContentType="application/xml"/>
  <Override PartName="/customXml/itemProps33.xml" ContentType="application/vnd.openxmlformats-officedocument.customXmlProperties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customXml/item24.xml" ContentType="application/xml"/>
  <Override PartName="/customXml/itemProps24.xml" ContentType="application/vnd.openxmlformats-officedocument.customXmlProperties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customUI/customUI14555.xml" ContentType="application/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microsoft.com/office/2007/relationships/ui/extensibility" Target="/customUI/customUI14555.xml" Id="Rdc017927048c45f7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F067" w14:textId="39BF3D89" w:rsidR="00415B8B" w:rsidRDefault="00783D64">
      <w:pPr>
        <w:pStyle w:val="Titolo"/>
      </w:pPr>
      <w:r>
        <w:rPr>
          <w:lang w:bidi="it-IT"/>
        </w:rPr>
        <w:t xml:space="preserve">Agenda per la pianificazione eventi </w: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1 \@  yyyy   \* MERGEFORMAT </w:instrText>
      </w:r>
      <w:r>
        <w:rPr>
          <w:lang w:bidi="it-IT"/>
        </w:rPr>
        <w:fldChar w:fldCharType="separate"/>
      </w:r>
      <w:r w:rsidR="004F528A">
        <w:rPr>
          <w:lang w:bidi="it-IT"/>
        </w:rPr>
        <w:t>2023</w:t>
      </w:r>
      <w:r>
        <w:rPr>
          <w:lang w:bidi="it-IT"/>
        </w:rPr>
        <w:fldChar w:fldCharType="end"/>
      </w:r>
      <w:r>
        <w:rPr>
          <w:lang w:bidi="it-IT"/>
        </w:rPr>
        <w:fldChar w:fldCharType="begin"/>
      </w:r>
      <w:r>
        <w:rPr>
          <w:lang w:bidi="it-IT"/>
        </w:rPr>
        <w:instrText xml:space="preserve"> If</w:instrTex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1 \@  yyyy</w:instrText>
      </w:r>
      <w:r>
        <w:rPr>
          <w:lang w:bidi="it-IT"/>
        </w:rPr>
        <w:fldChar w:fldCharType="separate"/>
      </w:r>
      <w:r w:rsidR="004F528A">
        <w:rPr>
          <w:lang w:bidi="it-IT"/>
        </w:rPr>
        <w:instrText>2023</w:instrText>
      </w:r>
      <w:r>
        <w:rPr>
          <w:lang w:bidi="it-IT"/>
        </w:rPr>
        <w:fldChar w:fldCharType="end"/>
      </w:r>
      <w:r>
        <w:rPr>
          <w:lang w:bidi="it-IT"/>
        </w:rPr>
        <w:instrText>=</w:instrTex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Last \@  yyyy</w:instrText>
      </w:r>
      <w:r>
        <w:rPr>
          <w:lang w:bidi="it-IT"/>
        </w:rPr>
        <w:fldChar w:fldCharType="separate"/>
      </w:r>
      <w:r w:rsidR="004F528A">
        <w:rPr>
          <w:lang w:bidi="it-IT"/>
        </w:rPr>
        <w:instrText>2024</w:instrText>
      </w:r>
      <w:r>
        <w:rPr>
          <w:lang w:bidi="it-IT"/>
        </w:rPr>
        <w:fldChar w:fldCharType="end"/>
      </w:r>
      <w:r>
        <w:rPr>
          <w:lang w:bidi="it-IT"/>
        </w:rPr>
        <w:instrText xml:space="preserve"> "" "-"</w:instrText>
      </w:r>
      <w:r>
        <w:rPr>
          <w:lang w:bidi="it-IT"/>
        </w:rPr>
        <w:fldChar w:fldCharType="separate"/>
      </w:r>
      <w:r w:rsidR="004F528A">
        <w:rPr>
          <w:noProof/>
          <w:lang w:bidi="it-IT"/>
        </w:rPr>
        <w:t>-</w:t>
      </w:r>
      <w:r>
        <w:rPr>
          <w:lang w:bidi="it-IT"/>
        </w:rPr>
        <w:fldChar w:fldCharType="end"/>
      </w:r>
      <w:r>
        <w:rPr>
          <w:lang w:bidi="it-IT"/>
        </w:rPr>
        <w:fldChar w:fldCharType="begin"/>
      </w:r>
      <w:r>
        <w:rPr>
          <w:lang w:bidi="it-IT"/>
        </w:rPr>
        <w:instrText xml:space="preserve"> If</w:instrTex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1 \@  yyyy</w:instrText>
      </w:r>
      <w:r>
        <w:rPr>
          <w:lang w:bidi="it-IT"/>
        </w:rPr>
        <w:fldChar w:fldCharType="separate"/>
      </w:r>
      <w:r w:rsidR="004F528A">
        <w:rPr>
          <w:lang w:bidi="it-IT"/>
        </w:rPr>
        <w:instrText>2023</w:instrText>
      </w:r>
      <w:r>
        <w:rPr>
          <w:lang w:bidi="it-IT"/>
        </w:rPr>
        <w:fldChar w:fldCharType="end"/>
      </w:r>
      <w:r>
        <w:rPr>
          <w:lang w:bidi="it-IT"/>
        </w:rPr>
        <w:instrText>=</w:instrTex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Last \@  yyyy</w:instrText>
      </w:r>
      <w:r>
        <w:rPr>
          <w:lang w:bidi="it-IT"/>
        </w:rPr>
        <w:fldChar w:fldCharType="separate"/>
      </w:r>
      <w:r w:rsidR="004F528A">
        <w:rPr>
          <w:lang w:bidi="it-IT"/>
        </w:rPr>
        <w:instrText>2024</w:instrText>
      </w:r>
      <w:r>
        <w:rPr>
          <w:lang w:bidi="it-IT"/>
        </w:rPr>
        <w:fldChar w:fldCharType="end"/>
      </w:r>
      <w:r>
        <w:rPr>
          <w:lang w:bidi="it-IT"/>
        </w:rPr>
        <w:instrText xml:space="preserve"> "" </w:instrText>
      </w:r>
      <w:r>
        <w:rPr>
          <w:lang w:bidi="it-IT"/>
        </w:rPr>
        <w:fldChar w:fldCharType="begin"/>
      </w:r>
      <w:r>
        <w:rPr>
          <w:lang w:bidi="it-IT"/>
        </w:rPr>
        <w:instrText xml:space="preserve"> DOCVARIABLE  MonthStartLast \@  yyyy</w:instrText>
      </w:r>
      <w:r>
        <w:rPr>
          <w:lang w:bidi="it-IT"/>
        </w:rPr>
        <w:fldChar w:fldCharType="separate"/>
      </w:r>
      <w:r w:rsidR="004F528A">
        <w:rPr>
          <w:lang w:bidi="it-IT"/>
        </w:rPr>
        <w:instrText>2024</w:instrText>
      </w:r>
      <w:r>
        <w:rPr>
          <w:lang w:bidi="it-IT"/>
        </w:rPr>
        <w:fldChar w:fldCharType="end"/>
      </w:r>
      <w:r>
        <w:rPr>
          <w:lang w:bidi="it-IT"/>
        </w:rPr>
        <w:fldChar w:fldCharType="separate"/>
      </w:r>
      <w:r w:rsidR="004F528A">
        <w:rPr>
          <w:noProof/>
          <w:lang w:bidi="it-IT"/>
        </w:rPr>
        <w:t>2024</w:t>
      </w:r>
      <w:r>
        <w:rPr>
          <w:lang w:bidi="it-IT"/>
        </w:rPr>
        <w:fldChar w:fldCharType="end"/>
      </w:r>
    </w:p>
    <w:tbl>
      <w:tblPr>
        <w:tblW w:w="5000" w:type="pct"/>
        <w:tblBorders>
          <w:bottom w:val="single" w:sz="18" w:space="0" w:color="D9D9D9" w:themeColor="background1" w:themeShade="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Tabella layout"/>
        <w:tblDescription w:val="Tabella intestazione progetto"/>
      </w:tblPr>
      <w:tblGrid>
        <w:gridCol w:w="7483"/>
        <w:gridCol w:w="7483"/>
      </w:tblGrid>
      <w:tr w:rsidR="00415B8B" w14:paraId="3F0084F4" w14:textId="77777777">
        <w:trPr>
          <w:trHeight w:hRule="exact" w:val="187"/>
        </w:trPr>
        <w:tc>
          <w:tcPr>
            <w:tcW w:w="2500" w:type="pct"/>
          </w:tcPr>
          <w:p w14:paraId="02BB88D9" w14:textId="77777777" w:rsidR="00415B8B" w:rsidRDefault="00783D64">
            <w:pPr>
              <w:rPr>
                <w:noProof/>
              </w:rPr>
            </w:pPr>
            <w:r>
              <w:rPr>
                <w:noProof/>
                <w:sz w:val="64"/>
                <w:szCs w:val="64"/>
                <w:lang w:bidi="it-IT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8C45C7E" wp14:editId="14A708AD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align>top</wp:align>
                      </wp:positionV>
                      <wp:extent cx="8869680" cy="54000"/>
                      <wp:effectExtent l="0" t="0" r="7620" b="3175"/>
                      <wp:wrapNone/>
                      <wp:docPr id="2" name="Rettangolo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69680" cy="54000"/>
                              </a:xfrm>
                              <a:prstGeom prst="rect">
                                <a:avLst/>
                              </a:prstGeom>
                              <a:pattFill prst="ltUpDiag">
                                <a:fgClr>
                                  <a:schemeClr val="bg1">
                                    <a:lumMod val="75000"/>
                                  </a:schemeClr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10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41606D" id="Rettangolo 2" o:spid="_x0000_s1026" alt="&quot;&quot;" style="position:absolute;margin-left:0;margin-top:0;width:698.4pt;height:4.25pt;z-index:251658240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top;mso-position-vertical-relative:page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" fillcolor="#bfbfbf [2412]" stroked="f" strokeweight="1pt">
                      <v:fill r:id="rId12" o:title="" color2="white [3212]" type="pattern"/>
                      <w10:wrap anchorx="margin" anchory="page"/>
                    </v:rect>
                  </w:pict>
                </mc:Fallback>
              </mc:AlternateContent>
            </w:r>
          </w:p>
        </w:tc>
        <w:tc>
          <w:tcPr>
            <w:tcW w:w="2500" w:type="pct"/>
            <w:tcBorders>
              <w:bottom w:val="nil"/>
            </w:tcBorders>
          </w:tcPr>
          <w:p w14:paraId="6F7D8FBF" w14:textId="77777777" w:rsidR="00415B8B" w:rsidRDefault="00415B8B"/>
        </w:tc>
      </w:tr>
      <w:tr w:rsidR="00415B8B" w14:paraId="5E50C5D0" w14:textId="77777777">
        <w:tc>
          <w:tcPr>
            <w:tcW w:w="2500" w:type="pct"/>
            <w:tcBorders>
              <w:right w:val="single" w:sz="8" w:space="0" w:color="D9D9D9" w:themeColor="background1" w:themeShade="D9"/>
            </w:tcBorders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layout"/>
              <w:tblDescription w:val="Informazioni sul progetto"/>
            </w:tblPr>
            <w:tblGrid>
              <w:gridCol w:w="2508"/>
              <w:gridCol w:w="4965"/>
            </w:tblGrid>
            <w:tr w:rsidR="00415B8B" w14:paraId="505B0814" w14:textId="77777777">
              <w:tc>
                <w:tcPr>
                  <w:tcW w:w="1678" w:type="pct"/>
                </w:tcPr>
                <w:p w14:paraId="11F96B12" w14:textId="77777777" w:rsidR="00415B8B" w:rsidRDefault="00783D64">
                  <w:pPr>
                    <w:pStyle w:val="Titolo1"/>
                  </w:pPr>
                  <w:r>
                    <w:rPr>
                      <w:lang w:bidi="it-IT"/>
                    </w:rPr>
                    <w:t>Progetto/evento</w:t>
                  </w:r>
                </w:p>
              </w:tc>
              <w:tc>
                <w:tcPr>
                  <w:tcW w:w="3322" w:type="pct"/>
                </w:tcPr>
                <w:p w14:paraId="288D50A1" w14:textId="0040A2CE" w:rsidR="00415B8B" w:rsidRDefault="00000000">
                  <w:pPr>
                    <w:pStyle w:val="Testomodulo"/>
                  </w:pPr>
                  <w:sdt>
                    <w:sdtPr>
                      <w:id w:val="-1074813962"/>
                      <w:placeholder>
                        <w:docPart w:val="489F28F470774FB287F726E12DEB1FC7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Nome progetto o evento</w:t>
                      </w:r>
                    </w:sdtContent>
                  </w:sdt>
                </w:p>
              </w:tc>
            </w:tr>
            <w:tr w:rsidR="00415B8B" w14:paraId="1850A929" w14:textId="77777777">
              <w:tc>
                <w:tcPr>
                  <w:tcW w:w="1678" w:type="pct"/>
                </w:tcPr>
                <w:p w14:paraId="4F51CE11" w14:textId="77777777" w:rsidR="00415B8B" w:rsidRDefault="00783D64">
                  <w:pPr>
                    <w:pStyle w:val="Titolo1"/>
                  </w:pPr>
                  <w:r>
                    <w:rPr>
                      <w:lang w:bidi="it-IT"/>
                    </w:rPr>
                    <w:t>Organizzatore</w:t>
                  </w:r>
                </w:p>
              </w:tc>
              <w:tc>
                <w:tcPr>
                  <w:tcW w:w="3322" w:type="pct"/>
                </w:tcPr>
                <w:p w14:paraId="105B441C" w14:textId="3A9E82FA" w:rsidR="00415B8B" w:rsidRDefault="00000000">
                  <w:pPr>
                    <w:pStyle w:val="Testomodulo"/>
                  </w:pPr>
                  <w:sdt>
                    <w:sdtPr>
                      <w:id w:val="1698419254"/>
                      <w:placeholder>
                        <w:docPart w:val="3FEEDB47DF4D43DF974D3F108353AFE9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Nome dell'organizzatore</w:t>
                      </w:r>
                    </w:sdtContent>
                  </w:sdt>
                </w:p>
              </w:tc>
            </w:tr>
          </w:tbl>
          <w:p w14:paraId="69764C34" w14:textId="77777777" w:rsidR="00415B8B" w:rsidRDefault="00415B8B"/>
        </w:tc>
        <w:tc>
          <w:tcPr>
            <w:tcW w:w="2500" w:type="pct"/>
            <w:tcBorders>
              <w:left w:val="single" w:sz="8" w:space="0" w:color="D9D9D9" w:themeColor="background1" w:themeShade="D9"/>
              <w:bottom w:val="nil"/>
            </w:tcBorders>
            <w:tcMar>
              <w:left w:w="144" w:type="dxa"/>
              <w:right w:w="144" w:type="dxa"/>
            </w:tcMar>
          </w:tcPr>
          <w:p w14:paraId="7A565D93" w14:textId="7E428C7F" w:rsidR="00415B8B" w:rsidRDefault="00000000">
            <w:sdt>
              <w:sdtPr>
                <w:id w:val="1119408978"/>
                <w:placeholder>
                  <w:docPart w:val="766AE06E2DC544A1AD85FDA372653E00"/>
                </w:placeholder>
                <w:temporary/>
                <w:showingPlcHdr/>
                <w15:appearance w15:val="hidden"/>
              </w:sdtPr>
              <w:sdtContent>
                <w:r w:rsidR="00783D64">
                  <w:rPr>
                    <w:lang w:bidi="it-IT"/>
                  </w:rPr>
                  <w:t>Per iniziare immediatamente, è sufficiente fare clic su un testo segnaposto, come questo, e iniziare a digitare per sostituirlo con contenuti personalizzati.</w:t>
                </w:r>
              </w:sdtContent>
            </w:sdt>
          </w:p>
        </w:tc>
      </w:tr>
      <w:tr w:rsidR="00415B8B" w14:paraId="17D4B353" w14:textId="77777777">
        <w:trPr>
          <w:trHeight w:hRule="exact" w:val="101"/>
        </w:trPr>
        <w:tc>
          <w:tcPr>
            <w:tcW w:w="2500" w:type="pct"/>
          </w:tcPr>
          <w:p w14:paraId="5BC1AEAD" w14:textId="77777777" w:rsidR="00415B8B" w:rsidRDefault="00415B8B"/>
        </w:tc>
        <w:tc>
          <w:tcPr>
            <w:tcW w:w="2500" w:type="pct"/>
            <w:tcBorders>
              <w:top w:val="nil"/>
            </w:tcBorders>
          </w:tcPr>
          <w:p w14:paraId="30571531" w14:textId="77777777" w:rsidR="00415B8B" w:rsidRDefault="00415B8B"/>
        </w:tc>
      </w:tr>
    </w:tbl>
    <w:p w14:paraId="55F0254F" w14:textId="77777777" w:rsidR="00415B8B" w:rsidRDefault="00415B8B">
      <w:pPr>
        <w:pStyle w:val="Nessunaspaziatura"/>
      </w:pPr>
    </w:p>
    <w:tbl>
      <w:tblPr>
        <w:tblW w:w="5000" w:type="pct"/>
        <w:tblBorders>
          <w:insideV w:val="single" w:sz="24" w:space="0" w:color="FFFFFF" w:themeColor="background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Tabella layout"/>
      </w:tblPr>
      <w:tblGrid>
        <w:gridCol w:w="7483"/>
        <w:gridCol w:w="7483"/>
      </w:tblGrid>
      <w:tr w:rsidR="00415B8B" w14:paraId="01C2AE17" w14:textId="77777777">
        <w:tc>
          <w:tcPr>
            <w:tcW w:w="2500" w:type="pct"/>
          </w:tcPr>
          <w:tbl>
            <w:tblPr>
              <w:tblStyle w:val="Tabellapianificazioneeventi"/>
              <w:tblW w:w="5000" w:type="pct"/>
              <w:jc w:val="center"/>
              <w:tblLook w:val="04A0" w:firstRow="1" w:lastRow="0" w:firstColumn="1" w:lastColumn="0" w:noHBand="0" w:noVBand="1"/>
              <w:tblCaption w:val="Tabella contenuto"/>
            </w:tblPr>
            <w:tblGrid>
              <w:gridCol w:w="3726"/>
              <w:gridCol w:w="1864"/>
              <w:gridCol w:w="1863"/>
            </w:tblGrid>
            <w:tr w:rsidR="00415B8B" w14:paraId="5097E7C2" w14:textId="77777777" w:rsidTr="00415B8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tcW w:w="2499" w:type="pct"/>
                </w:tcPr>
                <w:p w14:paraId="78D41D57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Fase progetto</w:t>
                  </w:r>
                </w:p>
              </w:tc>
              <w:tc>
                <w:tcPr>
                  <w:tcW w:w="1250" w:type="pct"/>
                </w:tcPr>
                <w:p w14:paraId="7C76840B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Inizio</w:t>
                  </w:r>
                </w:p>
              </w:tc>
              <w:tc>
                <w:tcPr>
                  <w:tcW w:w="1250" w:type="pct"/>
                </w:tcPr>
                <w:p w14:paraId="69B49A7F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Fine</w:t>
                  </w:r>
                </w:p>
              </w:tc>
            </w:tr>
            <w:tr w:rsidR="00415B8B" w14:paraId="44B2ED29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shd w:val="clear" w:color="auto" w:fill="42BFEB" w:themeFill="accent1"/>
                </w:tcPr>
                <w:p w14:paraId="6EA2CD59" w14:textId="6BA8D075" w:rsidR="00415B8B" w:rsidRDefault="00000000">
                  <w:pPr>
                    <w:pStyle w:val="Titolo3"/>
                  </w:pPr>
                  <w:sdt>
                    <w:sdtPr>
                      <w:id w:val="-1338833545"/>
                      <w:placeholder>
                        <w:docPart w:val="E8BECD3CFC924137ABB19A0FEC505A43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1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B3E5F7" w:themeFill="accent1" w:themeFillTint="66"/>
                </w:tcPr>
                <w:p w14:paraId="76ACC14C" w14:textId="6BA127C6" w:rsidR="00415B8B" w:rsidRDefault="00000000">
                  <w:pPr>
                    <w:pStyle w:val="Testotabella"/>
                  </w:pPr>
                  <w:sdt>
                    <w:sdtPr>
                      <w:id w:val="42950505"/>
                      <w:placeholder>
                        <w:docPart w:val="E6B509C5EFC145F199ACEA5D426FB49F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B3E5F7" w:themeFill="accent1" w:themeFillTint="66"/>
                </w:tcPr>
                <w:p w14:paraId="5C806516" w14:textId="401B4143" w:rsidR="00415B8B" w:rsidRDefault="00000000">
                  <w:pPr>
                    <w:pStyle w:val="Testotabella"/>
                  </w:pPr>
                  <w:sdt>
                    <w:sdtPr>
                      <w:id w:val="-1113284386"/>
                      <w:placeholder>
                        <w:docPart w:val="97632F6124134794AF7CE624B9A93FA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1F20198E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bottom w:val="single" w:sz="24" w:space="0" w:color="FFFFFF" w:themeColor="background1"/>
                  </w:tcBorders>
                  <w:shd w:val="clear" w:color="auto" w:fill="72D936" w:themeFill="accent2"/>
                </w:tcPr>
                <w:p w14:paraId="1F411484" w14:textId="54A4DF6E" w:rsidR="00415B8B" w:rsidRDefault="00000000">
                  <w:pPr>
                    <w:pStyle w:val="Titolo3"/>
                  </w:pPr>
                  <w:sdt>
                    <w:sdtPr>
                      <w:id w:val="-1074966771"/>
                      <w:placeholder>
                        <w:docPart w:val="1D27916F52DF44CAAD4ACA1EF6BA4D8E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2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C6EFAE" w:themeFill="accent2" w:themeFillTint="66"/>
                </w:tcPr>
                <w:p w14:paraId="1EBCBE88" w14:textId="609E656E" w:rsidR="00415B8B" w:rsidRDefault="00000000">
                  <w:pPr>
                    <w:pStyle w:val="Testotabella"/>
                  </w:pPr>
                  <w:sdt>
                    <w:sdtPr>
                      <w:id w:val="-1160926376"/>
                      <w:placeholder>
                        <w:docPart w:val="2A85ACAF5924492FA425D7B8897AFC6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C6EFAE" w:themeFill="accent2" w:themeFillTint="66"/>
                </w:tcPr>
                <w:p w14:paraId="49E6322F" w14:textId="4D126E2A" w:rsidR="00415B8B" w:rsidRDefault="00000000">
                  <w:pPr>
                    <w:pStyle w:val="Testotabella"/>
                  </w:pPr>
                  <w:sdt>
                    <w:sdtPr>
                      <w:id w:val="-1251654377"/>
                      <w:placeholder>
                        <w:docPart w:val="E70330B4073C489EA98BFC2694F6CB1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5EF81822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FFB279" w:themeFill="accent3" w:themeFillTint="99"/>
                </w:tcPr>
                <w:p w14:paraId="2D812651" w14:textId="617000A6" w:rsidR="00415B8B" w:rsidRDefault="00000000">
                  <w:pPr>
                    <w:pStyle w:val="Titolo3"/>
                  </w:pPr>
                  <w:sdt>
                    <w:sdtPr>
                      <w:id w:val="161980155"/>
                      <w:placeholder>
                        <w:docPart w:val="5525D1F0C9BE4248BFCE289EF2320893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3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CCA6" w:themeFill="accent3" w:themeFillTint="66"/>
                </w:tcPr>
                <w:p w14:paraId="4EA7C113" w14:textId="77851676" w:rsidR="00415B8B" w:rsidRDefault="00000000">
                  <w:pPr>
                    <w:pStyle w:val="Testotabella"/>
                  </w:pPr>
                  <w:sdt>
                    <w:sdtPr>
                      <w:id w:val="-385793811"/>
                      <w:placeholder>
                        <w:docPart w:val="00E9D9E4C3E8438EA8BA54EA87CF7A7A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CCA6" w:themeFill="accent3" w:themeFillTint="66"/>
                </w:tcPr>
                <w:p w14:paraId="14A6D2F7" w14:textId="78BE64EC" w:rsidR="00415B8B" w:rsidRDefault="00000000">
                  <w:pPr>
                    <w:pStyle w:val="Testotabella"/>
                  </w:pPr>
                  <w:sdt>
                    <w:sdtPr>
                      <w:id w:val="-558935383"/>
                      <w:placeholder>
                        <w:docPart w:val="251BB33F783E4AAB92B5A959AD2E0BE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16ADECC1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BDB0E2" w:themeFill="accent4" w:themeFillTint="99"/>
                </w:tcPr>
                <w:p w14:paraId="6EC2B859" w14:textId="4347441F" w:rsidR="00415B8B" w:rsidRDefault="00000000">
                  <w:pPr>
                    <w:pStyle w:val="Titolo3"/>
                  </w:pPr>
                  <w:sdt>
                    <w:sdtPr>
                      <w:id w:val="1948573490"/>
                      <w:placeholder>
                        <w:docPart w:val="24229485AD5E4213BD69698A9B051B2C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4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D3CAEC" w:themeFill="accent4" w:themeFillTint="66"/>
                </w:tcPr>
                <w:p w14:paraId="3F273308" w14:textId="03929865" w:rsidR="00415B8B" w:rsidRDefault="00000000">
                  <w:pPr>
                    <w:pStyle w:val="Testotabella"/>
                  </w:pPr>
                  <w:sdt>
                    <w:sdtPr>
                      <w:id w:val="594910598"/>
                      <w:placeholder>
                        <w:docPart w:val="C88F78C40394448FA266A7E23ACD202B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D3CAEC" w:themeFill="accent4" w:themeFillTint="66"/>
                </w:tcPr>
                <w:p w14:paraId="5DDD87C1" w14:textId="2484C30E" w:rsidR="00415B8B" w:rsidRDefault="00000000">
                  <w:pPr>
                    <w:pStyle w:val="Testotabella"/>
                  </w:pPr>
                  <w:sdt>
                    <w:sdtPr>
                      <w:id w:val="2051958797"/>
                      <w:placeholder>
                        <w:docPart w:val="FBEB00F5D0734B56A000B5137FE39D6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26E62FE0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F194B3" w:themeFill="accent5" w:themeFillTint="99"/>
                </w:tcPr>
                <w:p w14:paraId="29606256" w14:textId="349C678F" w:rsidR="00415B8B" w:rsidRDefault="00000000">
                  <w:pPr>
                    <w:pStyle w:val="Titolo3"/>
                  </w:pPr>
                  <w:sdt>
                    <w:sdtPr>
                      <w:id w:val="-117379422"/>
                      <w:placeholder>
                        <w:docPart w:val="DB44519055A246EEB023F5B82155E260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5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5B7CC" w:themeFill="accent5" w:themeFillTint="66"/>
                </w:tcPr>
                <w:p w14:paraId="71A935E3" w14:textId="0523065C" w:rsidR="00415B8B" w:rsidRDefault="00000000">
                  <w:pPr>
                    <w:pStyle w:val="Testotabella"/>
                  </w:pPr>
                  <w:sdt>
                    <w:sdtPr>
                      <w:id w:val="-1091854353"/>
                      <w:placeholder>
                        <w:docPart w:val="EA028A84A2914A9FA35EB5E168F6724F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5B7CC" w:themeFill="accent5" w:themeFillTint="66"/>
                </w:tcPr>
                <w:p w14:paraId="03852B99" w14:textId="51CA5CC8" w:rsidR="00415B8B" w:rsidRDefault="00000000">
                  <w:pPr>
                    <w:pStyle w:val="Testotabella"/>
                  </w:pPr>
                  <w:sdt>
                    <w:sdtPr>
                      <w:id w:val="-1873598378"/>
                      <w:placeholder>
                        <w:docPart w:val="00973504DBE14BCD82F3C825EF02C058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5FBEEC3D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</w:tcBorders>
                  <w:shd w:val="clear" w:color="auto" w:fill="FFB300" w:themeFill="accent6"/>
                </w:tcPr>
                <w:p w14:paraId="67C76D0E" w14:textId="2C06AC4F" w:rsidR="00415B8B" w:rsidRDefault="00000000">
                  <w:pPr>
                    <w:pStyle w:val="Titolo3"/>
                  </w:pPr>
                  <w:sdt>
                    <w:sdtPr>
                      <w:id w:val="514036494"/>
                      <w:placeholder>
                        <w:docPart w:val="C7A65C42FB524B5FBC6A312DFC81A620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it-IT"/>
                        </w:rPr>
                        <w:t>Fase 6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E099" w:themeFill="accent6" w:themeFillTint="66"/>
                </w:tcPr>
                <w:p w14:paraId="68AF9344" w14:textId="3F3575F6" w:rsidR="00415B8B" w:rsidRDefault="00000000">
                  <w:pPr>
                    <w:pStyle w:val="Testotabella"/>
                  </w:pPr>
                  <w:sdt>
                    <w:sdtPr>
                      <w:id w:val="-1688204504"/>
                      <w:placeholder>
                        <w:docPart w:val="B1F265F0EB0B47AFAF020139630D275D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E099" w:themeFill="accent6" w:themeFillTint="66"/>
                </w:tcPr>
                <w:p w14:paraId="32B18819" w14:textId="1809EFE7" w:rsidR="00415B8B" w:rsidRDefault="00000000">
                  <w:pPr>
                    <w:pStyle w:val="Testotabella"/>
                  </w:pPr>
                  <w:sdt>
                    <w:sdtPr>
                      <w:id w:val="-125470255"/>
                      <w:placeholder>
                        <w:docPart w:val="1088D33BDD5E48F784F20A4FDCF0C501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</w:tbl>
          <w:p w14:paraId="3A79D31A" w14:textId="77777777" w:rsidR="00415B8B" w:rsidRDefault="00415B8B">
            <w:pPr>
              <w:spacing w:after="160" w:line="300" w:lineRule="auto"/>
            </w:pPr>
          </w:p>
        </w:tc>
        <w:tc>
          <w:tcPr>
            <w:tcW w:w="2500" w:type="pct"/>
          </w:tcPr>
          <w:tbl>
            <w:tblPr>
              <w:tblStyle w:val="Tabellapianificazioneeventi"/>
              <w:tblW w:w="5000" w:type="pct"/>
              <w:tblLook w:val="04A0" w:firstRow="1" w:lastRow="0" w:firstColumn="1" w:lastColumn="0" w:noHBand="0" w:noVBand="1"/>
              <w:tblCaption w:val="Tabella contenuto"/>
            </w:tblPr>
            <w:tblGrid>
              <w:gridCol w:w="3726"/>
              <w:gridCol w:w="1864"/>
              <w:gridCol w:w="1863"/>
            </w:tblGrid>
            <w:tr w:rsidR="00415B8B" w14:paraId="4404FD50" w14:textId="77777777" w:rsidTr="00415B8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499" w:type="pct"/>
                </w:tcPr>
                <w:p w14:paraId="6EA45858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Fase progetto</w:t>
                  </w:r>
                </w:p>
              </w:tc>
              <w:tc>
                <w:tcPr>
                  <w:tcW w:w="1250" w:type="pct"/>
                </w:tcPr>
                <w:p w14:paraId="31DE283F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Inizio</w:t>
                  </w:r>
                </w:p>
              </w:tc>
              <w:tc>
                <w:tcPr>
                  <w:tcW w:w="1250" w:type="pct"/>
                </w:tcPr>
                <w:p w14:paraId="32BAD187" w14:textId="77777777" w:rsidR="00415B8B" w:rsidRDefault="00783D64">
                  <w:pPr>
                    <w:pStyle w:val="Titolo2"/>
                  </w:pPr>
                  <w:r>
                    <w:rPr>
                      <w:lang w:bidi="it-IT"/>
                    </w:rPr>
                    <w:t>Fine</w:t>
                  </w:r>
                </w:p>
              </w:tc>
            </w:tr>
            <w:tr w:rsidR="00415B8B" w14:paraId="751974C5" w14:textId="77777777" w:rsidTr="00415B8B">
              <w:tc>
                <w:tcPr>
                  <w:tcW w:w="2499" w:type="pct"/>
                </w:tcPr>
                <w:p w14:paraId="0E76B4AA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7AFDA5FC" w14:textId="0C073506" w:rsidR="00415B8B" w:rsidRDefault="00000000">
                  <w:pPr>
                    <w:pStyle w:val="Testotabella"/>
                  </w:pPr>
                  <w:sdt>
                    <w:sdtPr>
                      <w:id w:val="1646697009"/>
                      <w:placeholder>
                        <w:docPart w:val="E62FE71462184F4287F9DA6B07E8AC75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6FD5B8A5" w14:textId="1819EEE5" w:rsidR="00415B8B" w:rsidRDefault="00000000">
                  <w:pPr>
                    <w:pStyle w:val="Testotabella"/>
                  </w:pPr>
                  <w:sdt>
                    <w:sdtPr>
                      <w:id w:val="1114252715"/>
                      <w:placeholder>
                        <w:docPart w:val="C68F2E0230EB4AC593F212BD8FBC4D22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1E6D533A" w14:textId="77777777" w:rsidTr="00415B8B">
              <w:tc>
                <w:tcPr>
                  <w:tcW w:w="2499" w:type="pct"/>
                </w:tcPr>
                <w:p w14:paraId="6CA199E2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0E9957BC" w14:textId="448D3A12" w:rsidR="00415B8B" w:rsidRDefault="00000000">
                  <w:pPr>
                    <w:pStyle w:val="Testotabella"/>
                  </w:pPr>
                  <w:sdt>
                    <w:sdtPr>
                      <w:id w:val="-114746585"/>
                      <w:placeholder>
                        <w:docPart w:val="CB2A3B9137704D6A84FAA57C31CEABFD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2BC778AD" w14:textId="17CB1078" w:rsidR="00415B8B" w:rsidRDefault="00000000">
                  <w:pPr>
                    <w:pStyle w:val="Testotabella"/>
                  </w:pPr>
                  <w:sdt>
                    <w:sdtPr>
                      <w:id w:val="-1603797229"/>
                      <w:placeholder>
                        <w:docPart w:val="1AA2A50DCA9547A19518811470C481B6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3096B4EE" w14:textId="77777777" w:rsidTr="00415B8B">
              <w:tc>
                <w:tcPr>
                  <w:tcW w:w="2499" w:type="pct"/>
                </w:tcPr>
                <w:p w14:paraId="631E8B65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25D68BCB" w14:textId="1C54945E" w:rsidR="00415B8B" w:rsidRDefault="00000000">
                  <w:pPr>
                    <w:pStyle w:val="Testotabella"/>
                  </w:pPr>
                  <w:sdt>
                    <w:sdtPr>
                      <w:id w:val="313230888"/>
                      <w:placeholder>
                        <w:docPart w:val="DA7F00D5AC2549E9A7D279F6F2A4875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32BDA604" w14:textId="0F658512" w:rsidR="00415B8B" w:rsidRDefault="00000000">
                  <w:pPr>
                    <w:pStyle w:val="Testotabella"/>
                  </w:pPr>
                  <w:sdt>
                    <w:sdtPr>
                      <w:id w:val="-509207681"/>
                      <w:placeholder>
                        <w:docPart w:val="B3C8D6971A9C49BEA16C85EB4647A4A5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04627A0C" w14:textId="77777777" w:rsidTr="00415B8B">
              <w:tc>
                <w:tcPr>
                  <w:tcW w:w="2499" w:type="pct"/>
                </w:tcPr>
                <w:p w14:paraId="20A7E142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63796FCD" w14:textId="0CA95F0A" w:rsidR="00415B8B" w:rsidRDefault="00000000">
                  <w:pPr>
                    <w:pStyle w:val="Testotabella"/>
                  </w:pPr>
                  <w:sdt>
                    <w:sdtPr>
                      <w:id w:val="-982377343"/>
                      <w:placeholder>
                        <w:docPart w:val="8C54D00AFBE942E6989CB5E59EC7D721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44C2E89C" w14:textId="014D7C7C" w:rsidR="00415B8B" w:rsidRDefault="00000000">
                  <w:pPr>
                    <w:pStyle w:val="Testotabella"/>
                  </w:pPr>
                  <w:sdt>
                    <w:sdtPr>
                      <w:id w:val="398952348"/>
                      <w:placeholder>
                        <w:docPart w:val="4A7A41AFCB9545B999E0EE75354EB7BA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44247FF3" w14:textId="77777777" w:rsidTr="00415B8B">
              <w:tc>
                <w:tcPr>
                  <w:tcW w:w="2499" w:type="pct"/>
                </w:tcPr>
                <w:p w14:paraId="50F0DBE0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432FFF16" w14:textId="65C23AAC" w:rsidR="00415B8B" w:rsidRDefault="00000000">
                  <w:pPr>
                    <w:pStyle w:val="Testotabella"/>
                  </w:pPr>
                  <w:sdt>
                    <w:sdtPr>
                      <w:id w:val="52057175"/>
                      <w:placeholder>
                        <w:docPart w:val="008FBB693EC24341BD73DD3023F4CD4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2359B940" w14:textId="5ADACFF8" w:rsidR="00415B8B" w:rsidRDefault="00000000">
                  <w:pPr>
                    <w:pStyle w:val="Testotabella"/>
                  </w:pPr>
                  <w:sdt>
                    <w:sdtPr>
                      <w:id w:val="-866454388"/>
                      <w:placeholder>
                        <w:docPart w:val="33AEFCDC2C854E8D9CF9CA751AC6627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  <w:tr w:rsidR="00415B8B" w14:paraId="49A6F1A8" w14:textId="77777777" w:rsidTr="00415B8B">
              <w:tc>
                <w:tcPr>
                  <w:tcW w:w="2499" w:type="pct"/>
                </w:tcPr>
                <w:p w14:paraId="474D73DB" w14:textId="77777777" w:rsidR="00415B8B" w:rsidRDefault="00415B8B">
                  <w:pPr>
                    <w:pStyle w:val="Titolo3"/>
                  </w:pPr>
                </w:p>
              </w:tc>
              <w:tc>
                <w:tcPr>
                  <w:tcW w:w="1250" w:type="pct"/>
                </w:tcPr>
                <w:p w14:paraId="01626597" w14:textId="47B98337" w:rsidR="00415B8B" w:rsidRDefault="00000000">
                  <w:pPr>
                    <w:pStyle w:val="Testotabella"/>
                  </w:pPr>
                  <w:sdt>
                    <w:sdtPr>
                      <w:id w:val="-30345750"/>
                      <w:placeholder>
                        <w:docPart w:val="74755B935B8F448D961BDCECF1C43E8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36DFFAD8" w14:textId="3C93B7C5" w:rsidR="00415B8B" w:rsidRDefault="00000000">
                  <w:pPr>
                    <w:pStyle w:val="Testotabella"/>
                  </w:pPr>
                  <w:sdt>
                    <w:sdtPr>
                      <w:id w:val="-207648306"/>
                      <w:placeholder>
                        <w:docPart w:val="20B9035FB0404D1F8857675AD54C759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it-IT"/>
                        </w:rPr>
                        <w:t>Data</w:t>
                      </w:r>
                    </w:sdtContent>
                  </w:sdt>
                </w:p>
              </w:tc>
            </w:tr>
          </w:tbl>
          <w:p w14:paraId="2491A063" w14:textId="77777777" w:rsidR="00415B8B" w:rsidRDefault="00415B8B">
            <w:pPr>
              <w:spacing w:after="160" w:line="300" w:lineRule="auto"/>
            </w:pPr>
          </w:p>
        </w:tc>
      </w:tr>
    </w:tbl>
    <w:p w14:paraId="249D5DB5" w14:textId="77777777" w:rsidR="00415B8B" w:rsidRDefault="00415B8B">
      <w:pPr>
        <w:pStyle w:val="Nessunaspaziatura"/>
      </w:pPr>
    </w:p>
    <w:tbl>
      <w:tblPr>
        <w:tblStyle w:val="Tabellacalendario"/>
        <w:tblW w:w="5000" w:type="pct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  <w:tblCaption w:val="Tabella layout del calendario"/>
        <w:tblDescription w:val="Calendario"/>
      </w:tblPr>
      <w:tblGrid>
        <w:gridCol w:w="2486"/>
        <w:gridCol w:w="2487"/>
        <w:gridCol w:w="2487"/>
        <w:gridCol w:w="2486"/>
        <w:gridCol w:w="2487"/>
        <w:gridCol w:w="2487"/>
      </w:tblGrid>
      <w:tr w:rsidR="00C20708" w14:paraId="2AF56AD0" w14:textId="77777777">
        <w:tc>
          <w:tcPr>
            <w:tcW w:w="2407" w:type="dxa"/>
          </w:tcPr>
          <w:bookmarkStart w:id="0" w:name="_Calendar"/>
          <w:bookmarkEnd w:id="0"/>
          <w:p w14:paraId="442D82EE" w14:textId="0C3E64FF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1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marzo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2104C964" w14:textId="48F5AFD5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2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aprile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4FAECE81" w14:textId="28C89E70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3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maggio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7" w:type="dxa"/>
          </w:tcPr>
          <w:p w14:paraId="00350827" w14:textId="1CAC83CD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4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giugno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0D86791E" w14:textId="39CDC67F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5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luglio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7AE1292C" w14:textId="45A8D729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6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agosto</w:t>
            </w:r>
            <w:r>
              <w:rPr>
                <w:lang w:bidi="it-IT"/>
              </w:rPr>
              <w:fldChar w:fldCharType="end"/>
            </w:r>
          </w:p>
        </w:tc>
      </w:tr>
      <w:tr w:rsidR="00C20708" w14:paraId="6C303247" w14:textId="77777777">
        <w:tc>
          <w:tcPr>
            <w:tcW w:w="2407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C20708" w14:paraId="17344938" w14:textId="77777777">
              <w:tc>
                <w:tcPr>
                  <w:tcW w:w="708" w:type="pct"/>
                </w:tcPr>
                <w:p w14:paraId="240F73EC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7FDEEDB6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6525C2D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40A6E3F8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5D846EB8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3C986994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7" w:type="pct"/>
                </w:tcPr>
                <w:p w14:paraId="3E171959" w14:textId="77777777" w:rsidR="00C20708" w:rsidRDefault="00C20708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242BDE2E" w14:textId="77777777">
              <w:tc>
                <w:tcPr>
                  <w:tcW w:w="708" w:type="pct"/>
                </w:tcPr>
                <w:p w14:paraId="4BE9B3AC" w14:textId="14EE1D52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F9EAE84" w14:textId="5C07FD50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599E068" w14:textId="218370D3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42E98B" w14:textId="5EC22725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066BB0" w14:textId="3595C0D0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5E11E2" w14:textId="4E896D7D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59E0E7DD" w14:textId="2175B34C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3745CE5" w14:textId="77777777">
              <w:tc>
                <w:tcPr>
                  <w:tcW w:w="708" w:type="pct"/>
                </w:tcPr>
                <w:p w14:paraId="41F75CD5" w14:textId="40E1801A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B13437" w14:textId="55E729CA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2CFDD8" w14:textId="1559D6A5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F131579" w14:textId="49EE3110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A2B79CD" w14:textId="2A54BC28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ECAC2E" w14:textId="4BC488C7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2961A1B" w14:textId="5F802F1D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0D4C89C" w14:textId="77777777">
              <w:tc>
                <w:tcPr>
                  <w:tcW w:w="708" w:type="pct"/>
                </w:tcPr>
                <w:p w14:paraId="621C83EC" w14:textId="2EED10BA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FDE08E" w14:textId="4F8C071F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89C9008" w14:textId="178AC2D2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4E8B34" w14:textId="34063EE7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3F0CF4" w14:textId="3AF8CD18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E0B5EC" w14:textId="4DFC3E2D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2DAFEAF0" w14:textId="11BFDBAA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1EF9DED" w14:textId="77777777">
              <w:tc>
                <w:tcPr>
                  <w:tcW w:w="708" w:type="pct"/>
                </w:tcPr>
                <w:p w14:paraId="0E20F732" w14:textId="1AE5E7A1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1B7E992" w14:textId="227055B7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88468E" w14:textId="52D3C2D9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077820" w14:textId="52EDB1D6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98227D" w14:textId="4ED9C453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6FFE75" w14:textId="1DE77675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0981C1AC" w14:textId="5BF13F83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D2A4625" w14:textId="77777777">
              <w:tc>
                <w:tcPr>
                  <w:tcW w:w="708" w:type="pct"/>
                </w:tcPr>
                <w:p w14:paraId="708A8102" w14:textId="089DA547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8429DB" w14:textId="6307AC8D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468169" w14:textId="16397BA6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CDF8498" w14:textId="1E940734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5EE80D3" w14:textId="3D4BEE66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D1150B" w14:textId="2460D5D3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520FA2C" w14:textId="18DC62F4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37447DB" w14:textId="77777777">
              <w:tc>
                <w:tcPr>
                  <w:tcW w:w="708" w:type="pct"/>
                </w:tcPr>
                <w:p w14:paraId="69D1E350" w14:textId="21EFE1D2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40A6727" w14:textId="0AD707E0" w:rsidR="00C20708" w:rsidRDefault="00C20708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241D03" w14:textId="77777777" w:rsidR="00C20708" w:rsidRDefault="00C20708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1A79A767" w14:textId="77777777" w:rsidR="00C20708" w:rsidRDefault="00C20708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817CD72" w14:textId="77777777" w:rsidR="00C20708" w:rsidRDefault="00C20708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4315CA3" w14:textId="77777777" w:rsidR="00C20708" w:rsidRDefault="00C20708">
                  <w:pPr>
                    <w:pStyle w:val="Date1"/>
                  </w:pPr>
                </w:p>
              </w:tc>
              <w:tc>
                <w:tcPr>
                  <w:tcW w:w="707" w:type="pct"/>
                </w:tcPr>
                <w:p w14:paraId="04BBCB56" w14:textId="77777777" w:rsidR="00C20708" w:rsidRDefault="00C20708">
                  <w:pPr>
                    <w:pStyle w:val="Date1"/>
                  </w:pPr>
                </w:p>
              </w:tc>
            </w:tr>
          </w:tbl>
          <w:p w14:paraId="0EF57D72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36E18EE2" w14:textId="77777777" w:rsidTr="00B43C5D">
              <w:tc>
                <w:tcPr>
                  <w:tcW w:w="710" w:type="pct"/>
                </w:tcPr>
                <w:p w14:paraId="7ADA2C9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1EECB2A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798FAEB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182EF688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5CB474AE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11ED16A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4F8B87B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2B728B00" w14:textId="77777777" w:rsidTr="00B43C5D">
              <w:tc>
                <w:tcPr>
                  <w:tcW w:w="710" w:type="pct"/>
                </w:tcPr>
                <w:p w14:paraId="06333811" w14:textId="3C341C4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5FA8DFC" w14:textId="1BC4E9C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825E406" w14:textId="5897E04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0A98E2C" w14:textId="1EC8220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C01F94" w14:textId="52FCB82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C883254" w14:textId="4611D94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FFF97E2" w14:textId="11DC42B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B665F93" w14:textId="77777777" w:rsidTr="00B43C5D">
              <w:tc>
                <w:tcPr>
                  <w:tcW w:w="710" w:type="pct"/>
                </w:tcPr>
                <w:p w14:paraId="644B46EE" w14:textId="32525CD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6ED00B0" w14:textId="3186F0F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D402CD0" w14:textId="6AC4E3B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040F56" w14:textId="0FADD35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0CD4609" w14:textId="793A9DE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E04A168" w14:textId="0192574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2B10054" w14:textId="06D0FFB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B9E22F1" w14:textId="77777777" w:rsidTr="00B43C5D">
              <w:tc>
                <w:tcPr>
                  <w:tcW w:w="710" w:type="pct"/>
                </w:tcPr>
                <w:p w14:paraId="416D41B3" w14:textId="636419C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77E4BD1" w14:textId="64669B3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2F57F5" w14:textId="34C9B1A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4E3356" w14:textId="6327F41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5144236" w14:textId="2D0D233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3CCE89" w14:textId="1EF7381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8CC2B18" w14:textId="1A50558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B2BB874" w14:textId="77777777" w:rsidTr="00B43C5D">
              <w:tc>
                <w:tcPr>
                  <w:tcW w:w="710" w:type="pct"/>
                </w:tcPr>
                <w:p w14:paraId="5CAF4E9E" w14:textId="2BBD711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C67DFC9" w14:textId="695CA72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800FA6F" w14:textId="521C8EA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8945B0C" w14:textId="29F9495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75DCB0" w14:textId="56CA7DC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A0130C" w14:textId="2179F03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A07754C" w14:textId="4BE30DF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CA7936F" w14:textId="77777777" w:rsidTr="00B43C5D">
              <w:tc>
                <w:tcPr>
                  <w:tcW w:w="710" w:type="pct"/>
                </w:tcPr>
                <w:p w14:paraId="07501DCD" w14:textId="6D19C0E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93E511" w14:textId="39CE22E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FC77B5D" w14:textId="3CA3219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2D495D8" w14:textId="5DB26E6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85716F" w14:textId="3DEAF12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5D93BA" w14:textId="261CA60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2F92FB2" w14:textId="6200888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B041156" w14:textId="77777777" w:rsidTr="00B43C5D">
              <w:tc>
                <w:tcPr>
                  <w:tcW w:w="710" w:type="pct"/>
                </w:tcPr>
                <w:p w14:paraId="03CFE604" w14:textId="4E1FCAE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9B7CF04" w14:textId="0CB84E6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B8DA2B1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03A76321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792A229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F63C912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1225B100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7619DCE4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41B5C622" w14:textId="77777777" w:rsidTr="00B43C5D">
              <w:tc>
                <w:tcPr>
                  <w:tcW w:w="710" w:type="pct"/>
                </w:tcPr>
                <w:p w14:paraId="593C101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70410BC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A6CD21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BC39FD5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6AD7770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66FF5BA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6D6B1FF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209F8015" w14:textId="77777777" w:rsidTr="00B43C5D">
              <w:tc>
                <w:tcPr>
                  <w:tcW w:w="710" w:type="pct"/>
                </w:tcPr>
                <w:p w14:paraId="757ECECE" w14:textId="2BF42F9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CD0A77B" w14:textId="1404CA7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B5C9DE" w14:textId="273B3F3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0DF541" w14:textId="16EA84D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86B3E1" w14:textId="09D3CDD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AF7C7C" w14:textId="65C23F8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34747EF" w14:textId="69E2044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3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46C6421" w14:textId="77777777" w:rsidTr="00B43C5D">
              <w:tc>
                <w:tcPr>
                  <w:tcW w:w="710" w:type="pct"/>
                </w:tcPr>
                <w:p w14:paraId="22015A75" w14:textId="0224F6D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8F7F028" w14:textId="345C3C2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C4E41B" w14:textId="36501B7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6FB4C6" w14:textId="67D3F3F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770F63" w14:textId="62CD7C1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95FB64" w14:textId="25921A3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CDA0E89" w14:textId="408D962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E767D01" w14:textId="77777777" w:rsidTr="00B43C5D">
              <w:tc>
                <w:tcPr>
                  <w:tcW w:w="710" w:type="pct"/>
                </w:tcPr>
                <w:p w14:paraId="6D4A0EF7" w14:textId="7250615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D2D16C9" w14:textId="312D13C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5CFFD00" w14:textId="3DAAB6F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29DCFE" w14:textId="7D3017E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0FB6A5" w14:textId="1ADB289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DE9E86" w14:textId="4D522A0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4745890" w14:textId="43FF2EE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2D0F991" w14:textId="77777777" w:rsidTr="00B43C5D">
              <w:tc>
                <w:tcPr>
                  <w:tcW w:w="710" w:type="pct"/>
                </w:tcPr>
                <w:p w14:paraId="02A67066" w14:textId="33BF09B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632B526" w14:textId="3FCAEBE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5C4036" w14:textId="508519A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8181416" w14:textId="2333359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C759DF" w14:textId="3D5BC9B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CF9D99" w14:textId="427BAFF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7DDCB66" w14:textId="2292711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E743605" w14:textId="77777777" w:rsidTr="00B43C5D">
              <w:tc>
                <w:tcPr>
                  <w:tcW w:w="710" w:type="pct"/>
                </w:tcPr>
                <w:p w14:paraId="560336FF" w14:textId="226DE88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461B046" w14:textId="0D92062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B44CE3" w14:textId="2D0C788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F68A0B" w14:textId="2AA7A94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1A78DA" w14:textId="47C2F6F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9B0727" w14:textId="64719EC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26E59B5" w14:textId="4BFE75E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B520454" w14:textId="77777777" w:rsidTr="00B43C5D">
              <w:tc>
                <w:tcPr>
                  <w:tcW w:w="710" w:type="pct"/>
                </w:tcPr>
                <w:p w14:paraId="3B49194F" w14:textId="2AFDD6D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5CCE14" w14:textId="66B995B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3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5AC210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39D3AFC3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090A9E6A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776C026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05A5F91A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247CF8F6" w14:textId="77777777" w:rsidR="00C20708" w:rsidRDefault="00C20708"/>
        </w:tc>
        <w:tc>
          <w:tcPr>
            <w:tcW w:w="2407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C20708" w14:paraId="55B1040F" w14:textId="77777777" w:rsidTr="00B43C5D">
              <w:tc>
                <w:tcPr>
                  <w:tcW w:w="709" w:type="pct"/>
                </w:tcPr>
                <w:p w14:paraId="6967C52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4D03C74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4FFF12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9D2B478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73621085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1420AF9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7" w:type="pct"/>
                </w:tcPr>
                <w:p w14:paraId="44FDBFB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5ED9C472" w14:textId="77777777" w:rsidTr="00B43C5D">
              <w:tc>
                <w:tcPr>
                  <w:tcW w:w="709" w:type="pct"/>
                </w:tcPr>
                <w:p w14:paraId="02F583DA" w14:textId="6B70484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FCFF1DA" w14:textId="7E3226E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7DFFC2" w14:textId="36CE358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C96B81" w14:textId="3722349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52DE5EA" w14:textId="626BD9D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DA28BC" w14:textId="361BE5A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8598F43" w14:textId="16846BB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4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8DF7EE5" w14:textId="77777777" w:rsidTr="00B43C5D">
              <w:tc>
                <w:tcPr>
                  <w:tcW w:w="709" w:type="pct"/>
                </w:tcPr>
                <w:p w14:paraId="635231B6" w14:textId="15C2635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4A0D53" w14:textId="23D3684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EE0CCF" w14:textId="5B31824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6E2B02" w14:textId="74DD896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749BFB" w14:textId="5F20D92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90C520" w14:textId="145C2EB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02E72768" w14:textId="22B8AAB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E1B38CB" w14:textId="77777777" w:rsidTr="00B43C5D">
              <w:tc>
                <w:tcPr>
                  <w:tcW w:w="709" w:type="pct"/>
                </w:tcPr>
                <w:p w14:paraId="3114074A" w14:textId="44A0116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868623E" w14:textId="43F489A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8DE5DA" w14:textId="3BC7107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9B7A34D" w14:textId="7C6A12A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00A946" w14:textId="2BCAC14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6AB646" w14:textId="04C9BDE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29DF7F16" w14:textId="4255E6B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C2BB0BD" w14:textId="77777777" w:rsidTr="00B43C5D">
              <w:tc>
                <w:tcPr>
                  <w:tcW w:w="709" w:type="pct"/>
                </w:tcPr>
                <w:p w14:paraId="755EC0B9" w14:textId="12E73FB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F147882" w14:textId="7420C50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F600471" w14:textId="6683E61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1974E81" w14:textId="38E3960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AB4A1C" w14:textId="0E18DB4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46E432" w14:textId="1E882F7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6CAD3734" w14:textId="7F4918A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0862F65B" w14:textId="77777777" w:rsidTr="00B43C5D">
              <w:tc>
                <w:tcPr>
                  <w:tcW w:w="709" w:type="pct"/>
                </w:tcPr>
                <w:p w14:paraId="43281D66" w14:textId="56EADB6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4FCAA9E" w14:textId="7DCD0B8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C2A6410" w14:textId="7636C64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14D8C9C" w14:textId="7BD3BBB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180B7F" w14:textId="164D196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7DE446" w14:textId="3AD3343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68AB22CD" w14:textId="25A998E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4152BA5" w14:textId="77777777" w:rsidTr="00B43C5D">
              <w:tc>
                <w:tcPr>
                  <w:tcW w:w="709" w:type="pct"/>
                </w:tcPr>
                <w:p w14:paraId="5791B967" w14:textId="218E42E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82950A" w14:textId="1020E77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4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89C545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705C2774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1A628088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FE9B0C1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7" w:type="pct"/>
                </w:tcPr>
                <w:p w14:paraId="532EC3AA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7B383F71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472BE831" w14:textId="77777777" w:rsidTr="00B43C5D">
              <w:tc>
                <w:tcPr>
                  <w:tcW w:w="710" w:type="pct"/>
                </w:tcPr>
                <w:p w14:paraId="37E6BE7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2A25FB8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E2E4BA6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118D33B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506C538D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66CE2F3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0EF77AB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16B7E764" w14:textId="77777777" w:rsidTr="00B43C5D">
              <w:tc>
                <w:tcPr>
                  <w:tcW w:w="710" w:type="pct"/>
                </w:tcPr>
                <w:p w14:paraId="7A778999" w14:textId="09729D0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6E69EB4" w14:textId="3CC468C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8633D6C" w14:textId="1E80B53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3856DD" w14:textId="597A5BF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6693514" w14:textId="31F4DF4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25FD1C" w14:textId="1909577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56BE189" w14:textId="1B3E5C9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5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sabato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4BA7D6C" w14:textId="77777777" w:rsidTr="00B43C5D">
              <w:tc>
                <w:tcPr>
                  <w:tcW w:w="710" w:type="pct"/>
                </w:tcPr>
                <w:p w14:paraId="283497A9" w14:textId="5F81979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4AAE7F2" w14:textId="14BC2AA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B90CF36" w14:textId="7B3E2CE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6A091B" w14:textId="714832A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7EC3D62" w14:textId="3246679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FB93B8" w14:textId="6C1E6A5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A5EDFBF" w14:textId="6B2F9A3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C1C31AA" w14:textId="77777777" w:rsidTr="00B43C5D">
              <w:tc>
                <w:tcPr>
                  <w:tcW w:w="710" w:type="pct"/>
                </w:tcPr>
                <w:p w14:paraId="616A8CAC" w14:textId="430D149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FA386AA" w14:textId="7B5C51B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F71FBFA" w14:textId="4AA536A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DC85F4" w14:textId="6A13390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10BBD34" w14:textId="65F061D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664C61" w14:textId="3870654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18D12EF" w14:textId="6997830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B5D1F14" w14:textId="77777777" w:rsidTr="00B43C5D">
              <w:tc>
                <w:tcPr>
                  <w:tcW w:w="710" w:type="pct"/>
                </w:tcPr>
                <w:p w14:paraId="40AA349A" w14:textId="6D10440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B0DCB9" w14:textId="0CA268E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8108AD0" w14:textId="4470EC9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DAA0CB9" w14:textId="5D4D8F1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FB71A20" w14:textId="3E3CC6F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7246D2" w14:textId="2FAFACF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113B03E" w14:textId="755AEC4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61BCF90" w14:textId="77777777" w:rsidTr="00B43C5D">
              <w:tc>
                <w:tcPr>
                  <w:tcW w:w="710" w:type="pct"/>
                </w:tcPr>
                <w:p w14:paraId="5E7E131D" w14:textId="3857F40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5B01900" w14:textId="02587D2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FBBEA31" w14:textId="14065AB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71447CC" w14:textId="63C04C2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0132977" w14:textId="1FD753B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2A713A" w14:textId="023F39F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946A459" w14:textId="60B9BD9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17AB55D" w14:textId="77777777" w:rsidTr="00B43C5D">
              <w:tc>
                <w:tcPr>
                  <w:tcW w:w="710" w:type="pct"/>
                </w:tcPr>
                <w:p w14:paraId="63F689FF" w14:textId="271FA84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418EECE" w14:textId="53B8CE1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5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8E0F48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23ED0AB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7C09B84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131B080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0F0F8555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3B8CA66C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56A5FA0B" w14:textId="77777777" w:rsidTr="00B43C5D">
              <w:tc>
                <w:tcPr>
                  <w:tcW w:w="710" w:type="pct"/>
                </w:tcPr>
                <w:p w14:paraId="1DD95DD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36F0F9F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55B12BF3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8EFF93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7938C16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11610B2D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52F6870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727EC0D4" w14:textId="77777777" w:rsidTr="00B43C5D">
              <w:tc>
                <w:tcPr>
                  <w:tcW w:w="710" w:type="pct"/>
                </w:tcPr>
                <w:p w14:paraId="3876592E" w14:textId="2EBE1E5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F4803BE" w14:textId="2105E6A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8C4552E" w14:textId="5E9955A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F04B8A7" w14:textId="5BD4273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2CAAB9" w14:textId="3BF7F7D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39E3CB2" w14:textId="182D418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88B4910" w14:textId="31AEA40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6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art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D5351EB" w14:textId="77777777" w:rsidTr="00B43C5D">
              <w:tc>
                <w:tcPr>
                  <w:tcW w:w="710" w:type="pct"/>
                </w:tcPr>
                <w:p w14:paraId="03B872F0" w14:textId="483A846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61E26A5" w14:textId="227E227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DBD7064" w14:textId="1288E94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8D8E1C" w14:textId="711CC6A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C91A396" w14:textId="7271C1F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3D7C0C" w14:textId="1D983EC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3CCA7EF" w14:textId="4499EE0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EFC82A6" w14:textId="77777777" w:rsidTr="00B43C5D">
              <w:tc>
                <w:tcPr>
                  <w:tcW w:w="710" w:type="pct"/>
                </w:tcPr>
                <w:p w14:paraId="207A72E6" w14:textId="10264C9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96A2D2" w14:textId="467EC87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F10DC8" w14:textId="10C3346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AA9409" w14:textId="0DF9880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5FE0A23" w14:textId="50AD557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DD7DDFF" w14:textId="516EF4B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D6C4E16" w14:textId="78357A5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CFEFC02" w14:textId="77777777" w:rsidTr="00B43C5D">
              <w:tc>
                <w:tcPr>
                  <w:tcW w:w="710" w:type="pct"/>
                </w:tcPr>
                <w:p w14:paraId="482D0048" w14:textId="22D22C1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170AC2B" w14:textId="184B31E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899136" w14:textId="22614A3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A94A92B" w14:textId="19BDD08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2AD925" w14:textId="07F1912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D94A50" w14:textId="5369E92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D04D227" w14:textId="2F509C1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2213496" w14:textId="77777777" w:rsidTr="00B43C5D">
              <w:tc>
                <w:tcPr>
                  <w:tcW w:w="710" w:type="pct"/>
                </w:tcPr>
                <w:p w14:paraId="7D16AA65" w14:textId="1B49A96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993E471" w14:textId="169F6C6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9AFB7B6" w14:textId="4BCA271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527BA34" w14:textId="26B83D4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1F24C0" w14:textId="24E597C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D194A5" w14:textId="7B69893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4404EF0" w14:textId="36FB230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56AB44C" w14:textId="77777777" w:rsidTr="00B43C5D">
              <w:tc>
                <w:tcPr>
                  <w:tcW w:w="710" w:type="pct"/>
                </w:tcPr>
                <w:p w14:paraId="7EEB51CE" w14:textId="5982E4B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AE3AA8" w14:textId="02F80B4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6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0D0B62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E7A8BF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E5842A5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2B018B7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754FE756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39938A5F" w14:textId="77777777" w:rsidR="00C20708" w:rsidRDefault="00C20708"/>
        </w:tc>
      </w:tr>
      <w:tr w:rsidR="00C20708" w14:paraId="3AB91EED" w14:textId="77777777">
        <w:tc>
          <w:tcPr>
            <w:tcW w:w="2407" w:type="dxa"/>
          </w:tcPr>
          <w:p w14:paraId="1005D0D9" w14:textId="7C426F16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7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settembre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4A29BC78" w14:textId="4A89E5E5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8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ottobre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3E3024CE" w14:textId="5D18D0AA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9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novembre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7" w:type="dxa"/>
          </w:tcPr>
          <w:p w14:paraId="5800CB2D" w14:textId="61781734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10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dicembre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317F5D1B" w14:textId="1811F17C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11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gennaio</w:t>
            </w:r>
            <w:r>
              <w:rPr>
                <w:lang w:bidi="it-IT"/>
              </w:rPr>
              <w:fldChar w:fldCharType="end"/>
            </w:r>
          </w:p>
        </w:tc>
        <w:tc>
          <w:tcPr>
            <w:tcW w:w="2408" w:type="dxa"/>
          </w:tcPr>
          <w:p w14:paraId="7E23B3E4" w14:textId="7ADD5ABD" w:rsidR="00C20708" w:rsidRDefault="00C20708">
            <w:pPr>
              <w:pStyle w:val="Mesi"/>
            </w:pPr>
            <w:r>
              <w:rPr>
                <w:lang w:bidi="it-IT"/>
              </w:rPr>
              <w:fldChar w:fldCharType="begin"/>
            </w:r>
            <w:r>
              <w:rPr>
                <w:lang w:bidi="it-IT"/>
              </w:rPr>
              <w:instrText xml:space="preserve"> DOCVARIABLE  MonthStart12 \@ MMMM \* MERGEFORMAT </w:instrText>
            </w:r>
            <w:r>
              <w:rPr>
                <w:lang w:bidi="it-IT"/>
              </w:rPr>
              <w:fldChar w:fldCharType="separate"/>
            </w:r>
            <w:r w:rsidR="004F528A">
              <w:rPr>
                <w:lang w:bidi="it-IT"/>
              </w:rPr>
              <w:t>febbraio</w:t>
            </w:r>
            <w:r>
              <w:rPr>
                <w:lang w:bidi="it-IT"/>
              </w:rPr>
              <w:fldChar w:fldCharType="end"/>
            </w:r>
          </w:p>
        </w:tc>
      </w:tr>
      <w:tr w:rsidR="00C20708" w14:paraId="34562BA4" w14:textId="77777777">
        <w:tc>
          <w:tcPr>
            <w:tcW w:w="2407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C20708" w14:paraId="3CA4A51E" w14:textId="77777777" w:rsidTr="00B43C5D">
              <w:tc>
                <w:tcPr>
                  <w:tcW w:w="709" w:type="pct"/>
                </w:tcPr>
                <w:p w14:paraId="6AE42F8E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4F01430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7E759233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7F7697D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03AD553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2BAA63DD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7" w:type="pct"/>
                </w:tcPr>
                <w:p w14:paraId="42C5E31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7FE37EC2" w14:textId="77777777" w:rsidTr="00B43C5D">
              <w:tc>
                <w:tcPr>
                  <w:tcW w:w="709" w:type="pct"/>
                </w:tcPr>
                <w:p w14:paraId="135F549B" w14:textId="1B1D56A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3D7694" w14:textId="5701D30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FFAF56B" w14:textId="3C23AC0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A5C1B2" w14:textId="4F70477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7048980" w14:textId="6316A12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1BEA69" w14:textId="2058A9A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1DFCA21A" w14:textId="2593878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7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66F15E8" w14:textId="77777777" w:rsidTr="00B43C5D">
              <w:tc>
                <w:tcPr>
                  <w:tcW w:w="709" w:type="pct"/>
                </w:tcPr>
                <w:p w14:paraId="5582C4F9" w14:textId="055FDF1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CB5EE6" w14:textId="627B09D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9045A3F" w14:textId="02BE2B0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70701AD" w14:textId="0817354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2D7F4B6" w14:textId="5B7CF69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D399B3" w14:textId="57476B5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1DBC289F" w14:textId="7E3613F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552A580" w14:textId="77777777" w:rsidTr="00B43C5D">
              <w:tc>
                <w:tcPr>
                  <w:tcW w:w="709" w:type="pct"/>
                </w:tcPr>
                <w:p w14:paraId="7EA83D52" w14:textId="7398223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7455D0A" w14:textId="180B396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0F11FC" w14:textId="2A61EA2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31EA14" w14:textId="42E564E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EDF2EE" w14:textId="2AA3562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8D836E" w14:textId="050B731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FF7ED2D" w14:textId="68C8D38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0606EE10" w14:textId="77777777" w:rsidTr="00B43C5D">
              <w:tc>
                <w:tcPr>
                  <w:tcW w:w="709" w:type="pct"/>
                </w:tcPr>
                <w:p w14:paraId="6EA3E448" w14:textId="5B0EE02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79949F" w14:textId="798FD8E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34751FA" w14:textId="47E9FC6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220E932" w14:textId="0823336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9EE2EE" w14:textId="3DDAE93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748E0A" w14:textId="14D007E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F79FDB4" w14:textId="0CAF0D7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5ECDD16" w14:textId="77777777" w:rsidTr="00B43C5D">
              <w:tc>
                <w:tcPr>
                  <w:tcW w:w="709" w:type="pct"/>
                </w:tcPr>
                <w:p w14:paraId="52E77F1A" w14:textId="10BD968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03F77E" w14:textId="47A8655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3A5798" w14:textId="038B273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3F2C40" w14:textId="7EDCE41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0915868" w14:textId="391149F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F980B9" w14:textId="5F088AB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8CC051B" w14:textId="317D8D2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485087B" w14:textId="77777777" w:rsidTr="00B43C5D">
              <w:tc>
                <w:tcPr>
                  <w:tcW w:w="709" w:type="pct"/>
                </w:tcPr>
                <w:p w14:paraId="2AEA6DA2" w14:textId="01DC707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7CB51E" w14:textId="0104B50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7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13D34D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7421CA97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F65E78F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1371379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7" w:type="pct"/>
                </w:tcPr>
                <w:p w14:paraId="796E38C6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4EA31699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3EA4C2A6" w14:textId="77777777" w:rsidTr="00B43C5D">
              <w:tc>
                <w:tcPr>
                  <w:tcW w:w="710" w:type="pct"/>
                </w:tcPr>
                <w:p w14:paraId="61A6C319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559775E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E93781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6A71C06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28EFDB6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14C1EFE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6F1CCB00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45CFDBC0" w14:textId="77777777" w:rsidTr="00B43C5D">
              <w:tc>
                <w:tcPr>
                  <w:tcW w:w="710" w:type="pct"/>
                </w:tcPr>
                <w:p w14:paraId="51CC39B0" w14:textId="4842DFA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CDF78C" w14:textId="0B6B030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29E6AD5" w14:textId="1AA94B2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755754" w14:textId="70178BF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AA40537" w14:textId="50899F6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68BE56" w14:textId="10AB327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A5ABB4A" w14:textId="5C4B9DF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8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domenica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4389CE4" w14:textId="77777777" w:rsidTr="00B43C5D">
              <w:tc>
                <w:tcPr>
                  <w:tcW w:w="710" w:type="pct"/>
                </w:tcPr>
                <w:p w14:paraId="522E34BB" w14:textId="4B6FF91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A9DDEC" w14:textId="1284340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CB38777" w14:textId="0A41AEF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60CD2E" w14:textId="39C062A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AC1562" w14:textId="1316FB1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BD28DF" w14:textId="16F7E3F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9D5A571" w14:textId="21029D7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B312EDE" w14:textId="77777777" w:rsidTr="00B43C5D">
              <w:tc>
                <w:tcPr>
                  <w:tcW w:w="710" w:type="pct"/>
                </w:tcPr>
                <w:p w14:paraId="6AE7C38C" w14:textId="2940B73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45C134" w14:textId="6A8EBC5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11BEBC" w14:textId="055AA8D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CEF9C7" w14:textId="0A36EE0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5512C12" w14:textId="147552D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6149424" w14:textId="1733A6F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E840E9C" w14:textId="4152E09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A39BAF4" w14:textId="77777777" w:rsidTr="00B43C5D">
              <w:tc>
                <w:tcPr>
                  <w:tcW w:w="710" w:type="pct"/>
                </w:tcPr>
                <w:p w14:paraId="38DFDD54" w14:textId="496F70E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F3AC1D1" w14:textId="6CE9278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2A7B1F" w14:textId="1C535AD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4C2020B" w14:textId="3F3E085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D53929" w14:textId="2D3FB46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FEB994" w14:textId="7FEB07D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6223AE1" w14:textId="7FABF64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02515E2" w14:textId="77777777" w:rsidTr="00B43C5D">
              <w:tc>
                <w:tcPr>
                  <w:tcW w:w="710" w:type="pct"/>
                </w:tcPr>
                <w:p w14:paraId="13C60E17" w14:textId="75C9DF2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174E1D" w14:textId="6C4BF0A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1C8C80" w14:textId="0EB1483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46B570" w14:textId="293427A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AB403C" w14:textId="70754EF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ACC20A0" w14:textId="0B4ECC0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40C8A5E" w14:textId="2ABDFF8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035C3A07" w14:textId="77777777" w:rsidTr="00B43C5D">
              <w:tc>
                <w:tcPr>
                  <w:tcW w:w="710" w:type="pct"/>
                </w:tcPr>
                <w:p w14:paraId="09C561DC" w14:textId="7AE4712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447F7D4" w14:textId="642B030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8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FB8817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7A0886F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49EFF5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22B761F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7036DA29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042ADE03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5600CB7F" w14:textId="77777777" w:rsidTr="00B43C5D">
              <w:tc>
                <w:tcPr>
                  <w:tcW w:w="710" w:type="pct"/>
                </w:tcPr>
                <w:p w14:paraId="7B93C6CB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6F3E524E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44E85E37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17342C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5DD52A6D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55C96D8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2B7C2E16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7F68505C" w14:textId="77777777" w:rsidTr="00B43C5D">
              <w:tc>
                <w:tcPr>
                  <w:tcW w:w="710" w:type="pct"/>
                </w:tcPr>
                <w:p w14:paraId="778BA83E" w14:textId="45D411F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3C23BF3" w14:textId="50B53AC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82A2A3" w14:textId="5869DB9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7A5F405" w14:textId="5796E3F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8F557B" w14:textId="7EAF40F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9CF3E93" w14:textId="2220C63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EA08703" w14:textId="779B58B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9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mercol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B06F7AD" w14:textId="77777777" w:rsidTr="00B43C5D">
              <w:tc>
                <w:tcPr>
                  <w:tcW w:w="710" w:type="pct"/>
                </w:tcPr>
                <w:p w14:paraId="5FDFC431" w14:textId="5A390A0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7685DC" w14:textId="6F81382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BFA1EA4" w14:textId="23B4E4A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764BA0" w14:textId="432E0E1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400EFF" w14:textId="6EE3021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8C0642" w14:textId="12ED3AE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0D8DF9A" w14:textId="372D463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36513E3" w14:textId="77777777" w:rsidTr="00B43C5D">
              <w:tc>
                <w:tcPr>
                  <w:tcW w:w="710" w:type="pct"/>
                </w:tcPr>
                <w:p w14:paraId="355894CB" w14:textId="30315F9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510DA2" w14:textId="50A97DB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84CA2F" w14:textId="19194DA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34D27BE" w14:textId="11A1FA3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FA867A" w14:textId="18B1232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305EA3C" w14:textId="70E99C4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4F7D9A4" w14:textId="5B9A890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39D6145" w14:textId="77777777" w:rsidTr="00B43C5D">
              <w:tc>
                <w:tcPr>
                  <w:tcW w:w="710" w:type="pct"/>
                </w:tcPr>
                <w:p w14:paraId="47B8C4DB" w14:textId="529A225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64D3C9" w14:textId="4696D4D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1D91C6" w14:textId="10A450B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6E24E8" w14:textId="2BA347A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8AB929" w14:textId="3C92759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EE54C7" w14:textId="12EA7BE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4372BF0" w14:textId="5A56A52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6864AA8" w14:textId="77777777" w:rsidTr="00B43C5D">
              <w:tc>
                <w:tcPr>
                  <w:tcW w:w="710" w:type="pct"/>
                </w:tcPr>
                <w:p w14:paraId="67A947B1" w14:textId="0A8FD51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3030E8" w14:textId="56937C3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D12BCB" w14:textId="06E0FA9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89D9B9" w14:textId="57B22A7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7252EB" w14:textId="1D0F8EA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1E3CA81" w14:textId="5143E16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ADC7521" w14:textId="0F23476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881ED9E" w14:textId="77777777" w:rsidTr="00B43C5D">
              <w:tc>
                <w:tcPr>
                  <w:tcW w:w="710" w:type="pct"/>
                </w:tcPr>
                <w:p w14:paraId="58EAD670" w14:textId="0246314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431647F" w14:textId="6664078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9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E945D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129EE13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09F30FC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06270479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21E35007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1B858E68" w14:textId="77777777" w:rsidR="00C20708" w:rsidRDefault="00C20708"/>
        </w:tc>
        <w:tc>
          <w:tcPr>
            <w:tcW w:w="2407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C20708" w14:paraId="3685A1D0" w14:textId="77777777" w:rsidTr="00B43C5D">
              <w:tc>
                <w:tcPr>
                  <w:tcW w:w="709" w:type="pct"/>
                </w:tcPr>
                <w:p w14:paraId="6DB4F49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5218F3CA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224D749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107F518D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7F684FA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5FC3E9A5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7" w:type="pct"/>
                </w:tcPr>
                <w:p w14:paraId="79E7391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31E25A15" w14:textId="77777777" w:rsidTr="00B43C5D">
              <w:tc>
                <w:tcPr>
                  <w:tcW w:w="709" w:type="pct"/>
                </w:tcPr>
                <w:p w14:paraId="3F9D719E" w14:textId="1F6208F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1C9810" w14:textId="184E8A5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02533C" w14:textId="614F457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401232" w14:textId="767FBFD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06C322" w14:textId="04B195F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D78C751" w14:textId="7146C48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D8351B4" w14:textId="2D6CA6B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0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vener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0820BAB" w14:textId="77777777" w:rsidTr="00B43C5D">
              <w:tc>
                <w:tcPr>
                  <w:tcW w:w="709" w:type="pct"/>
                </w:tcPr>
                <w:p w14:paraId="53A69C7D" w14:textId="20565C9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9CE3E7A" w14:textId="07C98AD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3FAAB5" w14:textId="0A29F19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D84BA2A" w14:textId="00EFF09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7E6EA58" w14:textId="0281FB1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B9335F" w14:textId="1249C4E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BF49195" w14:textId="680365B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0AB2A010" w14:textId="77777777" w:rsidTr="00B43C5D">
              <w:tc>
                <w:tcPr>
                  <w:tcW w:w="709" w:type="pct"/>
                </w:tcPr>
                <w:p w14:paraId="480699C7" w14:textId="19828F9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464E78" w14:textId="4B1E82E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3D3000" w14:textId="62E9654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676B1C" w14:textId="583A1A9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84D55C" w14:textId="70B4932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F9E923" w14:textId="5DB6029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471BED4" w14:textId="40655D8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1AE1ADC9" w14:textId="77777777" w:rsidTr="00B43C5D">
              <w:tc>
                <w:tcPr>
                  <w:tcW w:w="709" w:type="pct"/>
                </w:tcPr>
                <w:p w14:paraId="01B33F83" w14:textId="552B89C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49832D2" w14:textId="7F55CB4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E27EE6" w14:textId="442F720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52B41E1" w14:textId="468D1AE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8B2630" w14:textId="1101AED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044C3ED" w14:textId="1E6932A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691D0F52" w14:textId="794CFFA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3DDE6872" w14:textId="77777777" w:rsidTr="00B43C5D">
              <w:tc>
                <w:tcPr>
                  <w:tcW w:w="709" w:type="pct"/>
                </w:tcPr>
                <w:p w14:paraId="5ED4B695" w14:textId="152AC6A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16D65AC" w14:textId="0707E61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CE22E67" w14:textId="311F307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1B2B18" w14:textId="4E411AC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50ECFF" w14:textId="737DF58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0A0ABBC" w14:textId="1651E6A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2EE90E82" w14:textId="56E1F623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3E896F6" w14:textId="77777777" w:rsidTr="00B43C5D">
              <w:tc>
                <w:tcPr>
                  <w:tcW w:w="709" w:type="pct"/>
                </w:tcPr>
                <w:p w14:paraId="1859ACE1" w14:textId="6E41445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349EC3C" w14:textId="0B8465C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0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5F891FE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2C0568BC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668FB542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32299153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7" w:type="pct"/>
                </w:tcPr>
                <w:p w14:paraId="7FB8E9A7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3CF45FC4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14253C97" w14:textId="77777777" w:rsidTr="00B43C5D">
              <w:tc>
                <w:tcPr>
                  <w:tcW w:w="710" w:type="pct"/>
                </w:tcPr>
                <w:p w14:paraId="060ABA8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64A3464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66CB0AB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16663BC3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6B0F6D4C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49E0E50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53C05261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30CD380B" w14:textId="77777777" w:rsidTr="00B43C5D">
              <w:tc>
                <w:tcPr>
                  <w:tcW w:w="710" w:type="pct"/>
                </w:tcPr>
                <w:p w14:paraId="73922F2A" w14:textId="4457C76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2854F2" w14:textId="22B34EB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84F96F8" w14:textId="7BD63CD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05F4D68" w14:textId="3358C9D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297A28" w14:textId="1D1350F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9400F3F" w14:textId="25E1ACB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995BEFF" w14:textId="14AF5DF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1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lun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2F8FC94" w14:textId="77777777" w:rsidTr="00B43C5D">
              <w:tc>
                <w:tcPr>
                  <w:tcW w:w="710" w:type="pct"/>
                </w:tcPr>
                <w:p w14:paraId="4BEBDE0E" w14:textId="70887DE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B293AE" w14:textId="639D483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D856D3" w14:textId="51C2CEA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187A39D" w14:textId="2483DF3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B9C720A" w14:textId="52F7EDE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CF9F5B" w14:textId="25A0E70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72148F7" w14:textId="0D3AA9B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B90BD80" w14:textId="77777777" w:rsidTr="00B43C5D">
              <w:tc>
                <w:tcPr>
                  <w:tcW w:w="710" w:type="pct"/>
                </w:tcPr>
                <w:p w14:paraId="04FE933C" w14:textId="3CE3AF9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6313A1" w14:textId="3E69F53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4F4CF1F" w14:textId="359DBC1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BAA49D" w14:textId="7F925DAC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49F865" w14:textId="559CA00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CB20F8" w14:textId="3B233B3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CBCA19C" w14:textId="1CAB5AD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40748DA" w14:textId="77777777" w:rsidTr="00B43C5D">
              <w:tc>
                <w:tcPr>
                  <w:tcW w:w="710" w:type="pct"/>
                </w:tcPr>
                <w:p w14:paraId="7AC2E3EA" w14:textId="2E88A86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1AE7122" w14:textId="1896A72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C36F932" w14:textId="7742BD8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02D6D2" w14:textId="6486340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BF80019" w14:textId="751C35F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286F57" w14:textId="390342C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E440F2E" w14:textId="3F3F890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445F6B12" w14:textId="77777777" w:rsidTr="00B43C5D">
              <w:tc>
                <w:tcPr>
                  <w:tcW w:w="710" w:type="pct"/>
                </w:tcPr>
                <w:p w14:paraId="6682B7D2" w14:textId="5121EF1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FD2F152" w14:textId="624AD74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809E33" w14:textId="3F1823F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341C1F9" w14:textId="7C97F04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CBB572F" w14:textId="2199446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0C64DD" w14:textId="076D157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886545E" w14:textId="215F642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08FCC67E" w14:textId="77777777" w:rsidTr="00B43C5D">
              <w:tc>
                <w:tcPr>
                  <w:tcW w:w="710" w:type="pct"/>
                </w:tcPr>
                <w:p w14:paraId="1B9B71F9" w14:textId="4A29356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702E88" w14:textId="6705D49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1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BB5DF6A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7B48AE56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2E55085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0F2E99A7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09C9422F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645772D7" w14:textId="77777777" w:rsidR="00C20708" w:rsidRDefault="00C20708"/>
        </w:tc>
        <w:tc>
          <w:tcPr>
            <w:tcW w:w="2408" w:type="dxa"/>
          </w:tcPr>
          <w:tbl>
            <w:tblPr>
              <w:tblStyle w:val="Tabellacalendario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Tabella contenuto calendario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C20708" w14:paraId="6999BA06" w14:textId="77777777" w:rsidTr="00B43C5D">
              <w:tc>
                <w:tcPr>
                  <w:tcW w:w="710" w:type="pct"/>
                </w:tcPr>
                <w:p w14:paraId="09DD7C3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L</w:t>
                  </w:r>
                </w:p>
              </w:tc>
              <w:tc>
                <w:tcPr>
                  <w:tcW w:w="717" w:type="pct"/>
                </w:tcPr>
                <w:p w14:paraId="10F44412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05E42F73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M</w:t>
                  </w:r>
                </w:p>
              </w:tc>
              <w:tc>
                <w:tcPr>
                  <w:tcW w:w="717" w:type="pct"/>
                </w:tcPr>
                <w:p w14:paraId="1DFCF824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G</w:t>
                  </w:r>
                </w:p>
              </w:tc>
              <w:tc>
                <w:tcPr>
                  <w:tcW w:w="717" w:type="pct"/>
                </w:tcPr>
                <w:p w14:paraId="0CC83AB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V</w:t>
                  </w:r>
                </w:p>
              </w:tc>
              <w:tc>
                <w:tcPr>
                  <w:tcW w:w="717" w:type="pct"/>
                </w:tcPr>
                <w:p w14:paraId="788277AB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S</w:t>
                  </w:r>
                </w:p>
              </w:tc>
              <w:tc>
                <w:tcPr>
                  <w:tcW w:w="706" w:type="pct"/>
                </w:tcPr>
                <w:p w14:paraId="4035C37F" w14:textId="77777777" w:rsidR="00C20708" w:rsidRDefault="00C20708" w:rsidP="00B43C5D">
                  <w:pPr>
                    <w:pStyle w:val="Giorni"/>
                  </w:pPr>
                  <w:r>
                    <w:rPr>
                      <w:lang w:bidi="it-IT"/>
                    </w:rPr>
                    <w:t>D</w:t>
                  </w:r>
                </w:p>
              </w:tc>
            </w:tr>
            <w:tr w:rsidR="00C20708" w14:paraId="75C99AF8" w14:textId="77777777" w:rsidTr="00B43C5D">
              <w:tc>
                <w:tcPr>
                  <w:tcW w:w="710" w:type="pct"/>
                </w:tcPr>
                <w:p w14:paraId="49825EAE" w14:textId="04E5CC5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lunedì" 1 ""</w:instrTex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7725A2" w14:textId="2124CAF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art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EB8B52" w14:textId="31C1EBE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mercol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4CAFF8" w14:textId="1334CFA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giove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2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077524" w14:textId="08F59D6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= “venerdì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 w:rsidR="004F528A"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F25BAD2" w14:textId="635DC989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sabato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57CF4D7" w14:textId="35998F6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Start12 \@ ddd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giovedì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“domenica" 1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3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&lt;&gt; 0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4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612BAB5" w14:textId="77777777" w:rsidTr="00B43C5D">
              <w:tc>
                <w:tcPr>
                  <w:tcW w:w="710" w:type="pct"/>
                </w:tcPr>
                <w:p w14:paraId="524B0524" w14:textId="2386B7C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2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3112965" w14:textId="06AC27D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6DD012" w14:textId="105B483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D42E36" w14:textId="5F2CA88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DFDA821" w14:textId="5EFB422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727E402" w14:textId="6CEA556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06321C2" w14:textId="48C5F9C6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6D3F9C34" w14:textId="77777777" w:rsidTr="00B43C5D">
              <w:tc>
                <w:tcPr>
                  <w:tcW w:w="710" w:type="pct"/>
                </w:tcPr>
                <w:p w14:paraId="4791AA8A" w14:textId="5F1E4C8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3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A4850DE" w14:textId="20DF967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3531B3C" w14:textId="4A2FCE9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488452" w14:textId="1A667F7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09081F" w14:textId="56AF106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895EEF" w14:textId="6E44654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10BD036" w14:textId="3E6DE8E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59841CFC" w14:textId="77777777" w:rsidTr="00B43C5D">
              <w:tc>
                <w:tcPr>
                  <w:tcW w:w="710" w:type="pct"/>
                </w:tcPr>
                <w:p w14:paraId="3C586902" w14:textId="74C01FA5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4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1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C13DC8" w14:textId="3119090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0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6BE324" w14:textId="6284A28F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1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BF5D2D6" w14:textId="32E2DD2A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2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0A6581F" w14:textId="1CA6287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3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88F8B2F" w14:textId="5964D774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4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5DB4F75" w14:textId="7CD7D85D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5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74BCE017" w14:textId="77777777" w:rsidTr="00B43C5D">
              <w:tc>
                <w:tcPr>
                  <w:tcW w:w="710" w:type="pct"/>
                </w:tcPr>
                <w:p w14:paraId="3C58D573" w14:textId="12E1170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5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5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6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0177D1" w14:textId="2206383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6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7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5E5B00" w14:textId="6B1DC967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B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8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D5F32F" w14:textId="64EA7D30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C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t>29</w:t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EDEFFEE" w14:textId="63C2B401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D6+1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C0D2D97" w14:textId="7885F10E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E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09AFBDC" w14:textId="7476EF42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7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F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</w:tr>
            <w:tr w:rsidR="00C20708" w14:paraId="2D9637B9" w14:textId="77777777" w:rsidTr="00B43C5D">
              <w:tc>
                <w:tcPr>
                  <w:tcW w:w="710" w:type="pct"/>
                </w:tcPr>
                <w:p w14:paraId="0CEDC2E7" w14:textId="4CBB5678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8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G6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85AC4CE" w14:textId="71509E7B" w:rsidR="00C20708" w:rsidRDefault="00C20708" w:rsidP="00B43C5D">
                  <w:pPr>
                    <w:pStyle w:val="Date1"/>
                  </w:pP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</w:instrText>
                  </w:r>
                  <w:r>
                    <w:rPr>
                      <w:lang w:bidi="it-IT"/>
                    </w:rPr>
                    <w:fldChar w:fldCharType="separate"/>
                  </w:r>
                  <w:r w:rsidR="004F528A">
                    <w:rPr>
                      <w:noProof/>
                      <w:lang w:bidi="it-IT"/>
                    </w:rPr>
                    <w:instrText>0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= 0,""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IF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&lt;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DocVariable MonthEnd12 \@ d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lang w:bidi="it-IT"/>
                    </w:rPr>
                    <w:instrText>29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 </w:instrText>
                  </w:r>
                  <w:r>
                    <w:rPr>
                      <w:lang w:bidi="it-IT"/>
                    </w:rPr>
                    <w:fldChar w:fldCharType="begin"/>
                  </w:r>
                  <w:r>
                    <w:rPr>
                      <w:lang w:bidi="it-IT"/>
                    </w:rPr>
                    <w:instrText xml:space="preserve"> =A7+1 </w:instrText>
                  </w:r>
                  <w:r>
                    <w:rPr>
                      <w:lang w:bidi="it-IT"/>
                    </w:rPr>
                    <w:fldChar w:fldCharType="separate"/>
                  </w:r>
                  <w:r>
                    <w:rPr>
                      <w:noProof/>
                      <w:lang w:bidi="it-IT"/>
                    </w:rPr>
                    <w:instrText>31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instrText xml:space="preserve"> "" </w:instrText>
                  </w:r>
                  <w:r>
                    <w:rPr>
                      <w:lang w:bidi="it-IT"/>
                    </w:rPr>
                    <w:fldChar w:fldCharType="end"/>
                  </w:r>
                  <w:r>
                    <w:rPr>
                      <w:lang w:bidi="it-IT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3CBEBE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4E6E69CC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7CDD8AC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17" w:type="pct"/>
                </w:tcPr>
                <w:p w14:paraId="5A22D68D" w14:textId="77777777" w:rsidR="00C20708" w:rsidRDefault="00C20708" w:rsidP="00B43C5D">
                  <w:pPr>
                    <w:pStyle w:val="Date1"/>
                  </w:pPr>
                </w:p>
              </w:tc>
              <w:tc>
                <w:tcPr>
                  <w:tcW w:w="706" w:type="pct"/>
                </w:tcPr>
                <w:p w14:paraId="058DD7A3" w14:textId="77777777" w:rsidR="00C20708" w:rsidRDefault="00C20708" w:rsidP="00B43C5D">
                  <w:pPr>
                    <w:pStyle w:val="Date1"/>
                  </w:pPr>
                </w:p>
              </w:tc>
            </w:tr>
          </w:tbl>
          <w:p w14:paraId="76E46DD3" w14:textId="77777777" w:rsidR="00C20708" w:rsidRDefault="00C20708"/>
        </w:tc>
      </w:tr>
    </w:tbl>
    <w:p w14:paraId="5365C9C4" w14:textId="77777777" w:rsidR="00415B8B" w:rsidRDefault="00415B8B"/>
    <w:sectPr w:rsidR="00415B8B" w:rsidSect="00BE0648">
      <w:pgSz w:w="16838" w:h="11906" w:orient="landscape" w:code="9"/>
      <w:pgMar w:top="1080" w:right="936" w:bottom="720" w:left="936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50D">
      <wne:macro wne:macroName="TEMPLATEPROJECT.CALMENUS.CUSTOMIZECALENDARA"/>
    </wne:keymap>
    <wne:keymap wne:kcmPrimary="0A0D">
      <wne:macro wne:macroName="TEMPLATEPROJECT.CALMENUS.CUSTOMIZECALENDARA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E8A74" w14:textId="77777777" w:rsidR="004450A2" w:rsidRDefault="004450A2">
      <w:pPr>
        <w:spacing w:before="0" w:after="0"/>
      </w:pPr>
      <w:r>
        <w:separator/>
      </w:r>
    </w:p>
  </w:endnote>
  <w:endnote w:type="continuationSeparator" w:id="0">
    <w:p w14:paraId="2C203BFF" w14:textId="77777777" w:rsidR="004450A2" w:rsidRDefault="004450A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D7D0C" w14:textId="77777777" w:rsidR="004450A2" w:rsidRDefault="004450A2">
      <w:pPr>
        <w:spacing w:before="0" w:after="0"/>
      </w:pPr>
      <w:r>
        <w:separator/>
      </w:r>
    </w:p>
  </w:footnote>
  <w:footnote w:type="continuationSeparator" w:id="0">
    <w:p w14:paraId="10E6B54D" w14:textId="77777777" w:rsidR="004450A2" w:rsidRDefault="004450A2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zYytzQ3MDQ1NLFQ0lEKTi0uzszPAykwqgUAM0CvICwAAAA="/>
    <w:docVar w:name="MonthEnd1" w:val="31/03/2023"/>
    <w:docVar w:name="MonthEnd10" w:val="31/12/2023"/>
    <w:docVar w:name="MonthEnd11" w:val="31/01/2024"/>
    <w:docVar w:name="MonthEnd12" w:val="29/02/2024"/>
    <w:docVar w:name="MonthEnd2" w:val="30/04/2023"/>
    <w:docVar w:name="MonthEnd3" w:val="31/05/2023"/>
    <w:docVar w:name="MonthEnd4" w:val="30/06/2023"/>
    <w:docVar w:name="MonthEnd5" w:val="31/07/2023"/>
    <w:docVar w:name="MonthEnd6" w:val="31/08/2023"/>
    <w:docVar w:name="MonthEnd7" w:val="30/09/2023"/>
    <w:docVar w:name="MonthEnd8" w:val="31/10/2023"/>
    <w:docVar w:name="MonthEnd9" w:val="30/11/2023"/>
    <w:docVar w:name="Months" w:val="12"/>
    <w:docVar w:name="MonthStart1" w:val="01/03/2023"/>
    <w:docVar w:name="MonthStart10" w:val="01/12/2023"/>
    <w:docVar w:name="MonthStart11" w:val="01/01/2024"/>
    <w:docVar w:name="MonthStart12" w:val="01/02/2024"/>
    <w:docVar w:name="MonthStart2" w:val="01/04/2023"/>
    <w:docVar w:name="MonthStart3" w:val="01/05/2023"/>
    <w:docVar w:name="MonthStart4" w:val="01/06/2023"/>
    <w:docVar w:name="MonthStart5" w:val="01/07/2023"/>
    <w:docVar w:name="MonthStart6" w:val="01/08/2023"/>
    <w:docVar w:name="MonthStart7" w:val="01/09/2023"/>
    <w:docVar w:name="MonthStart8" w:val="01/10/2023"/>
    <w:docVar w:name="MonthStart9" w:val="01/11/2023"/>
    <w:docVar w:name="MonthStartLast" w:val="01/02/2024"/>
    <w:docVar w:name="WeekStart" w:val="Monday"/>
  </w:docVars>
  <w:rsids>
    <w:rsidRoot w:val="00415B8B"/>
    <w:rsid w:val="000E1785"/>
    <w:rsid w:val="00117082"/>
    <w:rsid w:val="001704AE"/>
    <w:rsid w:val="00187469"/>
    <w:rsid w:val="001B3DA8"/>
    <w:rsid w:val="0020016A"/>
    <w:rsid w:val="002B4AB4"/>
    <w:rsid w:val="002D0337"/>
    <w:rsid w:val="002F21FA"/>
    <w:rsid w:val="00320481"/>
    <w:rsid w:val="003940C8"/>
    <w:rsid w:val="003D4D2B"/>
    <w:rsid w:val="00415B8B"/>
    <w:rsid w:val="004450A2"/>
    <w:rsid w:val="00487272"/>
    <w:rsid w:val="004F528A"/>
    <w:rsid w:val="005849F6"/>
    <w:rsid w:val="0058508D"/>
    <w:rsid w:val="00590D67"/>
    <w:rsid w:val="005A6B63"/>
    <w:rsid w:val="005B3301"/>
    <w:rsid w:val="00622EC8"/>
    <w:rsid w:val="00634E7D"/>
    <w:rsid w:val="006D55CB"/>
    <w:rsid w:val="006E1D1E"/>
    <w:rsid w:val="00707DCD"/>
    <w:rsid w:val="00783D64"/>
    <w:rsid w:val="007E4E30"/>
    <w:rsid w:val="00871DC0"/>
    <w:rsid w:val="008C282A"/>
    <w:rsid w:val="008C6068"/>
    <w:rsid w:val="008F3148"/>
    <w:rsid w:val="00964034"/>
    <w:rsid w:val="009B7990"/>
    <w:rsid w:val="00A77238"/>
    <w:rsid w:val="00AE5F9C"/>
    <w:rsid w:val="00B21CB7"/>
    <w:rsid w:val="00B43C5D"/>
    <w:rsid w:val="00BB3F95"/>
    <w:rsid w:val="00BE0648"/>
    <w:rsid w:val="00C20708"/>
    <w:rsid w:val="00C216B0"/>
    <w:rsid w:val="00C41442"/>
    <w:rsid w:val="00C50B42"/>
    <w:rsid w:val="00C52441"/>
    <w:rsid w:val="00CC3D3C"/>
    <w:rsid w:val="00D142C6"/>
    <w:rsid w:val="00D56EA8"/>
    <w:rsid w:val="00D67E81"/>
    <w:rsid w:val="00DA07BB"/>
    <w:rsid w:val="00E01846"/>
    <w:rsid w:val="00E121F5"/>
    <w:rsid w:val="00E17B9A"/>
    <w:rsid w:val="00EA5CFD"/>
    <w:rsid w:val="00EB5788"/>
    <w:rsid w:val="00F30797"/>
    <w:rsid w:val="00F7790D"/>
    <w:rsid w:val="00FC2CD3"/>
    <w:rsid w:val="00FE6B7A"/>
    <w:rsid w:val="00FF0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18B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it-IT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7272"/>
  </w:style>
  <w:style w:type="paragraph" w:styleId="Titolo1">
    <w:name w:val="heading 1"/>
    <w:basedOn w:val="Data"/>
    <w:link w:val="Titolo1Carattere"/>
    <w:uiPriority w:val="2"/>
    <w:qFormat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Titolo2">
    <w:name w:val="heading 2"/>
    <w:basedOn w:val="Normale"/>
    <w:link w:val="Titolo2Carattere"/>
    <w:uiPriority w:val="2"/>
    <w:unhideWhenUsed/>
    <w:qFormat/>
    <w:pPr>
      <w:keepNext/>
      <w:keepLines/>
      <w:spacing w:before="100" w:after="0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paragraph" w:styleId="Titolo3">
    <w:name w:val="heading 3"/>
    <w:basedOn w:val="Normale"/>
    <w:next w:val="Normale"/>
    <w:link w:val="Titolo3Carattere"/>
    <w:uiPriority w:val="2"/>
    <w:unhideWhenUsed/>
    <w:qFormat/>
    <w:rsid w:val="00964034"/>
    <w:pPr>
      <w:keepNext/>
      <w:keepLines/>
      <w:spacing w:before="80" w:after="0"/>
      <w:ind w:left="115" w:right="115"/>
      <w:outlineLvl w:val="2"/>
    </w:pPr>
    <w:rPr>
      <w:rFonts w:asciiTheme="majorHAnsi" w:eastAsiaTheme="majorEastAsia" w:hAnsiTheme="majorHAnsi" w:cstheme="majorBidi"/>
      <w:b/>
      <w:caps/>
      <w:color w:val="auto"/>
      <w:sz w:val="22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pPr>
      <w:spacing w:before="0" w:after="80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character" w:customStyle="1" w:styleId="TitoloCarattere">
    <w:name w:val="Titolo Carattere"/>
    <w:basedOn w:val="Carpredefinitoparagrafo"/>
    <w:link w:val="Titolo"/>
    <w:uiPriority w:val="1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table" w:styleId="Grigliatabella">
    <w:name w:val="Table Grid"/>
    <w:basedOn w:val="Tabellanormale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table" w:customStyle="1" w:styleId="Tabellapianificazioneeventi">
    <w:name w:val="Tabella pianificazione eventi"/>
    <w:basedOn w:val="Tabellanormale"/>
    <w:uiPriority w:val="99"/>
    <w:pPr>
      <w:spacing w:after="0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Testomodulo">
    <w:name w:val="Testo modulo"/>
    <w:basedOn w:val="Normale"/>
    <w:uiPriority w:val="3"/>
    <w:qFormat/>
    <w:pPr>
      <w:spacing w:before="60" w:after="6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</w:rPr>
  </w:style>
  <w:style w:type="paragraph" w:styleId="Nessunaspaziatura">
    <w:name w:val="No Spacing"/>
    <w:uiPriority w:val="36"/>
    <w:semiHidden/>
    <w:pPr>
      <w:spacing w:before="0" w:after="0"/>
    </w:pPr>
  </w:style>
  <w:style w:type="character" w:customStyle="1" w:styleId="Titolo3Carattere">
    <w:name w:val="Titolo 3 Carattere"/>
    <w:basedOn w:val="Carpredefinitoparagrafo"/>
    <w:link w:val="Titolo3"/>
    <w:uiPriority w:val="2"/>
    <w:rsid w:val="00964034"/>
    <w:rPr>
      <w:rFonts w:asciiTheme="majorHAnsi" w:eastAsiaTheme="majorEastAsia" w:hAnsiTheme="majorHAnsi" w:cstheme="majorBidi"/>
      <w:b/>
      <w:caps/>
      <w:color w:val="auto"/>
      <w:sz w:val="22"/>
      <w:szCs w:val="24"/>
    </w:rPr>
  </w:style>
  <w:style w:type="paragraph" w:customStyle="1" w:styleId="Testotabella">
    <w:name w:val="Testo tabella"/>
    <w:basedOn w:val="Normale"/>
    <w:uiPriority w:val="7"/>
    <w:qFormat/>
    <w:rsid w:val="00964034"/>
    <w:pPr>
      <w:spacing w:before="80"/>
      <w:ind w:left="115" w:right="115"/>
    </w:pPr>
    <w:rPr>
      <w:rFonts w:asciiTheme="majorHAnsi" w:eastAsiaTheme="majorEastAsia" w:hAnsiTheme="majorHAnsi" w:cstheme="majorBidi"/>
      <w:color w:val="auto"/>
      <w:sz w:val="20"/>
    </w:rPr>
  </w:style>
  <w:style w:type="paragraph" w:customStyle="1" w:styleId="Giorni">
    <w:name w:val="Giorni"/>
    <w:basedOn w:val="Normale"/>
    <w:uiPriority w:val="9"/>
    <w:qFormat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e1">
    <w:name w:val="Date1"/>
    <w:basedOn w:val="Normale"/>
    <w:uiPriority w:val="11"/>
    <w:qFormat/>
    <w:pPr>
      <w:spacing w:before="20" w:after="20"/>
      <w:jc w:val="center"/>
    </w:pPr>
    <w:rPr>
      <w:color w:val="262626" w:themeColor="text1" w:themeTint="D9"/>
    </w:rPr>
  </w:style>
  <w:style w:type="paragraph" w:customStyle="1" w:styleId="Mesi">
    <w:name w:val="Mesi"/>
    <w:basedOn w:val="Normale"/>
    <w:uiPriority w:val="8"/>
    <w:qFormat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pPr>
      <w:spacing w:after="0"/>
    </w:pPr>
    <w:rPr>
      <w:rFonts w:ascii="Tahoma" w:hAnsi="Tahoma" w:cs="Tahoma"/>
      <w:sz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Pr>
      <w:rFonts w:ascii="Tahoma" w:hAnsi="Tahoma" w:cs="Tahoma"/>
      <w:sz w:val="16"/>
    </w:rPr>
  </w:style>
  <w:style w:type="character" w:customStyle="1" w:styleId="DateChar1">
    <w:name w:val="Date Char1"/>
    <w:basedOn w:val="Carpredefinitoparagrafo"/>
    <w:uiPriority w:val="1"/>
    <w:semiHidden/>
  </w:style>
  <w:style w:type="character" w:customStyle="1" w:styleId="BalloonTextChar1">
    <w:name w:val="Balloon Text Char1"/>
    <w:basedOn w:val="Carpredefinitoparagrafo"/>
    <w:uiPriority w:val="99"/>
    <w:semiHidden/>
    <w:rPr>
      <w:rFonts w:ascii="Tahoma" w:hAnsi="Tahoma" w:cs="Tahoma"/>
      <w:sz w:val="16"/>
    </w:rPr>
  </w:style>
  <w:style w:type="paragraph" w:styleId="Intestazione">
    <w:name w:val="header"/>
    <w:basedOn w:val="Normale"/>
    <w:link w:val="IntestazioneCarattere"/>
    <w:uiPriority w:val="99"/>
    <w:semiHidden/>
    <w:pPr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487272"/>
  </w:style>
  <w:style w:type="paragraph" w:styleId="Pidipagina">
    <w:name w:val="footer"/>
    <w:basedOn w:val="Normale"/>
    <w:link w:val="PidipaginaCarattere"/>
    <w:uiPriority w:val="99"/>
    <w:semiHidden/>
    <w:pPr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487272"/>
  </w:style>
  <w:style w:type="character" w:customStyle="1" w:styleId="Titolo2Carattere">
    <w:name w:val="Titolo 2 Carattere"/>
    <w:basedOn w:val="Carpredefinitoparagrafo"/>
    <w:link w:val="Titolo2"/>
    <w:uiPriority w:val="2"/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character" w:customStyle="1" w:styleId="Titolo1Carattere">
    <w:name w:val="Titolo 1 Carattere"/>
    <w:basedOn w:val="Carpredefinitoparagrafo"/>
    <w:link w:val="Titolo1"/>
    <w:uiPriority w:val="2"/>
    <w:rPr>
      <w:rFonts w:asciiTheme="majorHAnsi" w:eastAsiaTheme="majorEastAsia" w:hAnsiTheme="majorHAnsi" w:cstheme="majorBidi"/>
      <w:caps/>
      <w:sz w:val="24"/>
      <w:szCs w:val="32"/>
    </w:rPr>
  </w:style>
  <w:style w:type="paragraph" w:styleId="Data">
    <w:name w:val="Date"/>
    <w:basedOn w:val="Normale"/>
    <w:next w:val="Normale"/>
    <w:link w:val="DataCarattere"/>
    <w:uiPriority w:val="1"/>
    <w:semiHidden/>
    <w:unhideWhenUsed/>
    <w:qFormat/>
  </w:style>
  <w:style w:type="character" w:customStyle="1" w:styleId="DataCarattere">
    <w:name w:val="Data Carattere"/>
    <w:basedOn w:val="Carpredefinitoparagrafo"/>
    <w:link w:val="Data"/>
    <w:uiPriority w:val="1"/>
    <w:semiHidden/>
  </w:style>
  <w:style w:type="table" w:customStyle="1" w:styleId="Tabellacalendario">
    <w:name w:val="Tabella calendario"/>
    <w:basedOn w:val="Tabellanormale"/>
    <w:uiPriority w:val="99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customStyle="1" w:styleId="Months">
    <w:name w:val="Months"/>
    <w:basedOn w:val="Normale"/>
    <w:uiPriority w:val="8"/>
    <w:qFormat/>
    <w:rsid w:val="00187469"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customStyle="1" w:styleId="Days">
    <w:name w:val="Days"/>
    <w:basedOn w:val="Normale"/>
    <w:uiPriority w:val="9"/>
    <w:qFormat/>
    <w:rsid w:val="00187469"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es">
    <w:name w:val="Dates"/>
    <w:basedOn w:val="Normale"/>
    <w:uiPriority w:val="11"/>
    <w:qFormat/>
    <w:rsid w:val="00187469"/>
    <w:pPr>
      <w:spacing w:before="20" w:after="20"/>
      <w:jc w:val="center"/>
    </w:pPr>
    <w:rPr>
      <w:color w:val="262626" w:themeColor="text1" w:themeTint="D9"/>
    </w:rPr>
  </w:style>
  <w:style w:type="table" w:customStyle="1" w:styleId="CalendarTable">
    <w:name w:val="Calendar Table"/>
    <w:basedOn w:val="Tabellanormale"/>
    <w:uiPriority w:val="99"/>
    <w:rsid w:val="00187469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</w:styles>
</file>

<file path=word/vbaData.xml><?xml version="1.0" encoding="utf-8"?>
<wne:vbaSuppData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docEvents>
    <wne:eventDocNew/>
    <wne:eventDocOpen/>
  </wne:docEvents>
  <wne:mcds>
    <wne:mcd wne:macroName="TEMPLATEPROJECT.CALMENUS.CUSTOMIZECALENDARA" wne:name="TemplateProject.CalMenus.CustomizeCalendarA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/word/settings.xml" Id="rId8" /><Relationship Type="http://schemas.openxmlformats.org/officeDocument/2006/relationships/fontTable" Target="/word/fontTable.xml" Id="rId13" /><Relationship Type="http://schemas.openxmlformats.org/officeDocument/2006/relationships/customXml" Target="/customXml/item1.xml" Id="rId3" /><Relationship Type="http://schemas.openxmlformats.org/officeDocument/2006/relationships/styles" Target="/word/styles.xml" Id="rId7" /><Relationship Type="http://schemas.openxmlformats.org/officeDocument/2006/relationships/image" Target="/word/media/image1.gif" Id="rId12" /><Relationship Type="http://schemas.microsoft.com/office/2006/relationships/keyMapCustomizations" Target="/word/customizations.xml" Id="rId2" /><Relationship Type="http://schemas.microsoft.com/office/2006/relationships/vbaProject" Target="/word/vbaProject.bin" Id="rId1" /><Relationship Type="http://schemas.openxmlformats.org/officeDocument/2006/relationships/customXml" Target="/customXml/item42.xml" Id="rId6" /><Relationship Type="http://schemas.openxmlformats.org/officeDocument/2006/relationships/endnotes" Target="/word/endnotes.xml" Id="rId11" /><Relationship Type="http://schemas.openxmlformats.org/officeDocument/2006/relationships/customXml" Target="/customXml/item33.xml" Id="rId5" /><Relationship Type="http://schemas.openxmlformats.org/officeDocument/2006/relationships/theme" Target="/word/theme/theme11.xml" Id="rId15" /><Relationship Type="http://schemas.openxmlformats.org/officeDocument/2006/relationships/footnotes" Target="/word/footnotes.xml" Id="rId10" /><Relationship Type="http://schemas.openxmlformats.org/officeDocument/2006/relationships/customXml" Target="/customXml/item24.xml" Id="rId4" /><Relationship Type="http://schemas.openxmlformats.org/officeDocument/2006/relationships/webSettings" Target="/word/webSettings.xml" Id="rId9" /><Relationship Type="http://schemas.openxmlformats.org/officeDocument/2006/relationships/glossaryDocument" Target="/word/glossary/document.xml" Id="rId14" /></Relationships>
</file>

<file path=word/_rels/vbaProject.bin.rels>&#65279;<?xml version="1.0" encoding="utf-8"?><Relationships xmlns="http://schemas.openxmlformats.org/package/2006/relationships"><Relationship Type="http://schemas.microsoft.com/office/2006/relationships/wordVbaData" Target="/word/vbaData.xml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6AE06E2DC544A1AD85FDA372653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66E29-5865-42AA-B998-3B47C8A8A279}"/>
      </w:docPartPr>
      <w:docPartBody>
        <w:p w:rsidR="00C27A7C" w:rsidRDefault="002E783B" w:rsidP="002E783B">
          <w:pPr>
            <w:pStyle w:val="766AE06E2DC544A1AD85FDA372653E00"/>
          </w:pPr>
          <w:r>
            <w:rPr>
              <w:lang w:bidi="it-IT"/>
            </w:rPr>
            <w:t>Per iniziare immediatamente, è sufficiente fare clic su un testo segnaposto, come questo, e iniziare a digitare per sostituirlo con contenuti personalizzati.</w:t>
          </w:r>
        </w:p>
      </w:docPartBody>
    </w:docPart>
    <w:docPart>
      <w:docPartPr>
        <w:name w:val="489F28F470774FB287F726E12DEB1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2F6FB-B715-4DA7-867D-6AADFA02C80B}"/>
      </w:docPartPr>
      <w:docPartBody>
        <w:p w:rsidR="00C27A7C" w:rsidRDefault="002E783B" w:rsidP="002E783B">
          <w:pPr>
            <w:pStyle w:val="489F28F470774FB287F726E12DEB1FC7"/>
          </w:pPr>
          <w:r>
            <w:rPr>
              <w:lang w:bidi="it-IT"/>
            </w:rPr>
            <w:t>Nome progetto o evento</w:t>
          </w:r>
        </w:p>
      </w:docPartBody>
    </w:docPart>
    <w:docPart>
      <w:docPartPr>
        <w:name w:val="3FEEDB47DF4D43DF974D3F108353A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40ED9-9853-415A-8080-3F406DE90F51}"/>
      </w:docPartPr>
      <w:docPartBody>
        <w:p w:rsidR="00C27A7C" w:rsidRDefault="002E783B" w:rsidP="002E783B">
          <w:pPr>
            <w:pStyle w:val="3FEEDB47DF4D43DF974D3F108353AFE9"/>
          </w:pPr>
          <w:r>
            <w:rPr>
              <w:lang w:bidi="it-IT"/>
            </w:rPr>
            <w:t>Nome dell'organizzatore</w:t>
          </w:r>
        </w:p>
      </w:docPartBody>
    </w:docPart>
    <w:docPart>
      <w:docPartPr>
        <w:name w:val="E8BECD3CFC924137ABB19A0FEC505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21F1D-14B8-4B5D-AA60-B0D6B37633D2}"/>
      </w:docPartPr>
      <w:docPartBody>
        <w:p w:rsidR="00C27A7C" w:rsidRDefault="002E783B" w:rsidP="002E783B">
          <w:pPr>
            <w:pStyle w:val="E8BECD3CFC924137ABB19A0FEC505A43"/>
          </w:pPr>
          <w:r>
            <w:rPr>
              <w:lang w:bidi="it-IT"/>
            </w:rPr>
            <w:t>Fase 1</w:t>
          </w:r>
        </w:p>
      </w:docPartBody>
    </w:docPart>
    <w:docPart>
      <w:docPartPr>
        <w:name w:val="1D27916F52DF44CAAD4ACA1EF6BA4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46DC0-1B81-4E8A-95F7-22F20C66D6B3}"/>
      </w:docPartPr>
      <w:docPartBody>
        <w:p w:rsidR="00C27A7C" w:rsidRDefault="002E783B" w:rsidP="002E783B">
          <w:pPr>
            <w:pStyle w:val="1D27916F52DF44CAAD4ACA1EF6BA4D8E"/>
          </w:pPr>
          <w:r>
            <w:rPr>
              <w:lang w:bidi="it-IT"/>
            </w:rPr>
            <w:t>Fase 2</w:t>
          </w:r>
        </w:p>
      </w:docPartBody>
    </w:docPart>
    <w:docPart>
      <w:docPartPr>
        <w:name w:val="5525D1F0C9BE4248BFCE289EF2320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19150-6D17-43EE-B235-52B9B277F6B7}"/>
      </w:docPartPr>
      <w:docPartBody>
        <w:p w:rsidR="00C27A7C" w:rsidRDefault="002E783B" w:rsidP="002E783B">
          <w:pPr>
            <w:pStyle w:val="5525D1F0C9BE4248BFCE289EF2320893"/>
          </w:pPr>
          <w:r>
            <w:rPr>
              <w:lang w:bidi="it-IT"/>
            </w:rPr>
            <w:t>Fase 3</w:t>
          </w:r>
        </w:p>
      </w:docPartBody>
    </w:docPart>
    <w:docPart>
      <w:docPartPr>
        <w:name w:val="97632F6124134794AF7CE624B9A93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FBEA5-AC28-4F5A-99F6-25221753A759}"/>
      </w:docPartPr>
      <w:docPartBody>
        <w:p w:rsidR="00C27A7C" w:rsidRDefault="002E783B" w:rsidP="002E783B">
          <w:pPr>
            <w:pStyle w:val="97632F6124134794AF7CE624B9A93FA31"/>
          </w:pPr>
          <w:r>
            <w:rPr>
              <w:lang w:bidi="it-IT"/>
            </w:rPr>
            <w:t>Data</w:t>
          </w:r>
        </w:p>
      </w:docPartBody>
    </w:docPart>
    <w:docPart>
      <w:docPartPr>
        <w:name w:val="2A85ACAF5924492FA425D7B8897AF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059C9-EBB0-4C2F-9397-8063230393E3}"/>
      </w:docPartPr>
      <w:docPartBody>
        <w:p w:rsidR="00C27A7C" w:rsidRDefault="002E783B" w:rsidP="002E783B">
          <w:pPr>
            <w:pStyle w:val="2A85ACAF5924492FA425D7B8897AFC671"/>
          </w:pPr>
          <w:r>
            <w:rPr>
              <w:lang w:bidi="it-IT"/>
            </w:rPr>
            <w:t>Data</w:t>
          </w:r>
        </w:p>
      </w:docPartBody>
    </w:docPart>
    <w:docPart>
      <w:docPartPr>
        <w:name w:val="E70330B4073C489EA98BFC2694F6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4213-4326-49BF-B6A8-B24D26B826C2}"/>
      </w:docPartPr>
      <w:docPartBody>
        <w:p w:rsidR="00C27A7C" w:rsidRDefault="002E783B" w:rsidP="002E783B">
          <w:pPr>
            <w:pStyle w:val="E70330B4073C489EA98BFC2694F6CB171"/>
          </w:pPr>
          <w:r>
            <w:rPr>
              <w:lang w:bidi="it-IT"/>
            </w:rPr>
            <w:t>Data</w:t>
          </w:r>
        </w:p>
      </w:docPartBody>
    </w:docPart>
    <w:docPart>
      <w:docPartPr>
        <w:name w:val="00E9D9E4C3E8438EA8BA54EA87CF7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9E4C2-D715-42E8-B405-6A6771375796}"/>
      </w:docPartPr>
      <w:docPartBody>
        <w:p w:rsidR="00C27A7C" w:rsidRDefault="002E783B" w:rsidP="002E783B">
          <w:pPr>
            <w:pStyle w:val="00E9D9E4C3E8438EA8BA54EA87CF7A7A1"/>
          </w:pPr>
          <w:r>
            <w:rPr>
              <w:lang w:bidi="it-IT"/>
            </w:rPr>
            <w:t>Data</w:t>
          </w:r>
        </w:p>
      </w:docPartBody>
    </w:docPart>
    <w:docPart>
      <w:docPartPr>
        <w:name w:val="251BB33F783E4AAB92B5A959AD2E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4A0B2-DDBE-49B3-8641-8C9EC4F37296}"/>
      </w:docPartPr>
      <w:docPartBody>
        <w:p w:rsidR="00C27A7C" w:rsidRDefault="002E783B" w:rsidP="002E783B">
          <w:pPr>
            <w:pStyle w:val="251BB33F783E4AAB92B5A959AD2E0BEE1"/>
          </w:pPr>
          <w:r>
            <w:rPr>
              <w:lang w:bidi="it-IT"/>
            </w:rPr>
            <w:t>Data</w:t>
          </w:r>
        </w:p>
      </w:docPartBody>
    </w:docPart>
    <w:docPart>
      <w:docPartPr>
        <w:name w:val="24229485AD5E4213BD69698A9B051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8B60B-B027-4509-9C2D-267C8E5FDCE8}"/>
      </w:docPartPr>
      <w:docPartBody>
        <w:p w:rsidR="00C27A7C" w:rsidRDefault="002E783B" w:rsidP="002E783B">
          <w:pPr>
            <w:pStyle w:val="24229485AD5E4213BD69698A9B051B2C1"/>
          </w:pPr>
          <w:r>
            <w:rPr>
              <w:lang w:bidi="it-IT"/>
            </w:rPr>
            <w:t>Fase 4</w:t>
          </w:r>
        </w:p>
      </w:docPartBody>
    </w:docPart>
    <w:docPart>
      <w:docPartPr>
        <w:name w:val="C88F78C40394448FA266A7E23ACD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55466-49F6-411F-9B62-8AB9A9DAB18E}"/>
      </w:docPartPr>
      <w:docPartBody>
        <w:p w:rsidR="00C27A7C" w:rsidRDefault="002E783B" w:rsidP="002E783B">
          <w:pPr>
            <w:pStyle w:val="C88F78C40394448FA266A7E23ACD202B1"/>
          </w:pPr>
          <w:r>
            <w:rPr>
              <w:lang w:bidi="it-IT"/>
            </w:rPr>
            <w:t>Data</w:t>
          </w:r>
        </w:p>
      </w:docPartBody>
    </w:docPart>
    <w:docPart>
      <w:docPartPr>
        <w:name w:val="FBEB00F5D0734B56A000B5137FE39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61657-9184-49AC-B20B-727A7F7446F3}"/>
      </w:docPartPr>
      <w:docPartBody>
        <w:p w:rsidR="00C27A7C" w:rsidRDefault="002E783B" w:rsidP="002E783B">
          <w:pPr>
            <w:pStyle w:val="FBEB00F5D0734B56A000B5137FE39D6E1"/>
          </w:pPr>
          <w:r>
            <w:rPr>
              <w:lang w:bidi="it-IT"/>
            </w:rPr>
            <w:t>Data</w:t>
          </w:r>
        </w:p>
      </w:docPartBody>
    </w:docPart>
    <w:docPart>
      <w:docPartPr>
        <w:name w:val="DB44519055A246EEB023F5B82155E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34D86-18A3-4E88-9639-7762B0551EC4}"/>
      </w:docPartPr>
      <w:docPartBody>
        <w:p w:rsidR="00C27A7C" w:rsidRDefault="002E783B" w:rsidP="002E783B">
          <w:pPr>
            <w:pStyle w:val="DB44519055A246EEB023F5B82155E2601"/>
          </w:pPr>
          <w:r>
            <w:rPr>
              <w:lang w:bidi="it-IT"/>
            </w:rPr>
            <w:t>Fase 5</w:t>
          </w:r>
        </w:p>
      </w:docPartBody>
    </w:docPart>
    <w:docPart>
      <w:docPartPr>
        <w:name w:val="EA028A84A2914A9FA35EB5E168F67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59F61-978C-499A-8E5D-A7EDC09E1CDE}"/>
      </w:docPartPr>
      <w:docPartBody>
        <w:p w:rsidR="00C27A7C" w:rsidRDefault="002E783B" w:rsidP="002E783B">
          <w:pPr>
            <w:pStyle w:val="EA028A84A2914A9FA35EB5E168F6724F1"/>
          </w:pPr>
          <w:r>
            <w:rPr>
              <w:lang w:bidi="it-IT"/>
            </w:rPr>
            <w:t>Data</w:t>
          </w:r>
        </w:p>
      </w:docPartBody>
    </w:docPart>
    <w:docPart>
      <w:docPartPr>
        <w:name w:val="00973504DBE14BCD82F3C825EF02C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B72D2-31F1-45CE-BF4A-83285EAD4FF3}"/>
      </w:docPartPr>
      <w:docPartBody>
        <w:p w:rsidR="00C27A7C" w:rsidRDefault="002E783B" w:rsidP="002E783B">
          <w:pPr>
            <w:pStyle w:val="00973504DBE14BCD82F3C825EF02C0581"/>
          </w:pPr>
          <w:r>
            <w:rPr>
              <w:lang w:bidi="it-IT"/>
            </w:rPr>
            <w:t>Data</w:t>
          </w:r>
        </w:p>
      </w:docPartBody>
    </w:docPart>
    <w:docPart>
      <w:docPartPr>
        <w:name w:val="C7A65C42FB524B5FBC6A312DFC81A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D016F-0062-4705-AB04-3472242C3483}"/>
      </w:docPartPr>
      <w:docPartBody>
        <w:p w:rsidR="00C27A7C" w:rsidRDefault="002E783B" w:rsidP="002E783B">
          <w:pPr>
            <w:pStyle w:val="C7A65C42FB524B5FBC6A312DFC81A6201"/>
          </w:pPr>
          <w:r>
            <w:rPr>
              <w:lang w:bidi="it-IT"/>
            </w:rPr>
            <w:t>Fase 6</w:t>
          </w:r>
        </w:p>
      </w:docPartBody>
    </w:docPart>
    <w:docPart>
      <w:docPartPr>
        <w:name w:val="B1F265F0EB0B47AFAF020139630D2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2CFA0-4791-408A-B153-CB10F0A242DC}"/>
      </w:docPartPr>
      <w:docPartBody>
        <w:p w:rsidR="00C27A7C" w:rsidRDefault="002E783B" w:rsidP="002E783B">
          <w:pPr>
            <w:pStyle w:val="B1F265F0EB0B47AFAF020139630D275D1"/>
          </w:pPr>
          <w:r>
            <w:rPr>
              <w:lang w:bidi="it-IT"/>
            </w:rPr>
            <w:t>Data</w:t>
          </w:r>
        </w:p>
      </w:docPartBody>
    </w:docPart>
    <w:docPart>
      <w:docPartPr>
        <w:name w:val="1088D33BDD5E48F784F20A4FDCF0C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6A2CB-606B-4E4E-8525-30E2DE0AD51F}"/>
      </w:docPartPr>
      <w:docPartBody>
        <w:p w:rsidR="00C27A7C" w:rsidRDefault="002E783B" w:rsidP="002E783B">
          <w:pPr>
            <w:pStyle w:val="1088D33BDD5E48F784F20A4FDCF0C5011"/>
          </w:pPr>
          <w:r>
            <w:rPr>
              <w:lang w:bidi="it-IT"/>
            </w:rPr>
            <w:t>Data</w:t>
          </w:r>
        </w:p>
      </w:docPartBody>
    </w:docPart>
    <w:docPart>
      <w:docPartPr>
        <w:name w:val="E62FE71462184F4287F9DA6B07E8A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8E8E6-2ADD-47FE-97EB-17A6E7BA2FAE}"/>
      </w:docPartPr>
      <w:docPartBody>
        <w:p w:rsidR="00C27A7C" w:rsidRDefault="002E783B" w:rsidP="002E783B">
          <w:pPr>
            <w:pStyle w:val="E62FE71462184F4287F9DA6B07E8AC751"/>
          </w:pPr>
          <w:r>
            <w:rPr>
              <w:lang w:bidi="it-IT"/>
            </w:rPr>
            <w:t>Data</w:t>
          </w:r>
        </w:p>
      </w:docPartBody>
    </w:docPart>
    <w:docPart>
      <w:docPartPr>
        <w:name w:val="C68F2E0230EB4AC593F212BD8FBC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7763F-FAE4-4E0F-B0AF-2A914CBC3263}"/>
      </w:docPartPr>
      <w:docPartBody>
        <w:p w:rsidR="00C27A7C" w:rsidRDefault="002E783B" w:rsidP="002E783B">
          <w:pPr>
            <w:pStyle w:val="C68F2E0230EB4AC593F212BD8FBC4D221"/>
          </w:pPr>
          <w:r>
            <w:rPr>
              <w:lang w:bidi="it-IT"/>
            </w:rPr>
            <w:t>Data</w:t>
          </w:r>
        </w:p>
      </w:docPartBody>
    </w:docPart>
    <w:docPart>
      <w:docPartPr>
        <w:name w:val="CB2A3B9137704D6A84FAA57C31CEA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DA5E9-417F-4177-AAA5-B8551D980EEF}"/>
      </w:docPartPr>
      <w:docPartBody>
        <w:p w:rsidR="00C27A7C" w:rsidRDefault="002E783B" w:rsidP="002E783B">
          <w:pPr>
            <w:pStyle w:val="CB2A3B9137704D6A84FAA57C31CEABFD1"/>
          </w:pPr>
          <w:r>
            <w:rPr>
              <w:lang w:bidi="it-IT"/>
            </w:rPr>
            <w:t>Data</w:t>
          </w:r>
        </w:p>
      </w:docPartBody>
    </w:docPart>
    <w:docPart>
      <w:docPartPr>
        <w:name w:val="1AA2A50DCA9547A19518811470C48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24B-23DC-4603-B4D8-76A878ED1316}"/>
      </w:docPartPr>
      <w:docPartBody>
        <w:p w:rsidR="00C27A7C" w:rsidRDefault="002E783B" w:rsidP="002E783B">
          <w:pPr>
            <w:pStyle w:val="1AA2A50DCA9547A19518811470C481B61"/>
          </w:pPr>
          <w:r>
            <w:rPr>
              <w:lang w:bidi="it-IT"/>
            </w:rPr>
            <w:t>Data</w:t>
          </w:r>
        </w:p>
      </w:docPartBody>
    </w:docPart>
    <w:docPart>
      <w:docPartPr>
        <w:name w:val="DA7F00D5AC2549E9A7D279F6F2A48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DD1EF-47DE-42E4-B97F-CA83F88443D0}"/>
      </w:docPartPr>
      <w:docPartBody>
        <w:p w:rsidR="00C27A7C" w:rsidRDefault="002E783B" w:rsidP="002E783B">
          <w:pPr>
            <w:pStyle w:val="DA7F00D5AC2549E9A7D279F6F2A4875E1"/>
          </w:pPr>
          <w:r>
            <w:rPr>
              <w:lang w:bidi="it-IT"/>
            </w:rPr>
            <w:t>Data</w:t>
          </w:r>
        </w:p>
      </w:docPartBody>
    </w:docPart>
    <w:docPart>
      <w:docPartPr>
        <w:name w:val="B3C8D6971A9C49BEA16C85EB4647A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887B5-620A-4E2F-90AF-6534118F4A4A}"/>
      </w:docPartPr>
      <w:docPartBody>
        <w:p w:rsidR="00C27A7C" w:rsidRDefault="002E783B" w:rsidP="002E783B">
          <w:pPr>
            <w:pStyle w:val="B3C8D6971A9C49BEA16C85EB4647A4A51"/>
          </w:pPr>
          <w:r>
            <w:rPr>
              <w:lang w:bidi="it-IT"/>
            </w:rPr>
            <w:t>Data</w:t>
          </w:r>
        </w:p>
      </w:docPartBody>
    </w:docPart>
    <w:docPart>
      <w:docPartPr>
        <w:name w:val="8C54D00AFBE942E6989CB5E59EC7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DE6BC-13C1-486C-A091-D3F13AE9ED6C}"/>
      </w:docPartPr>
      <w:docPartBody>
        <w:p w:rsidR="00C27A7C" w:rsidRDefault="002E783B" w:rsidP="002E783B">
          <w:pPr>
            <w:pStyle w:val="8C54D00AFBE942E6989CB5E59EC7D7211"/>
          </w:pPr>
          <w:r>
            <w:rPr>
              <w:lang w:bidi="it-IT"/>
            </w:rPr>
            <w:t>Data</w:t>
          </w:r>
        </w:p>
      </w:docPartBody>
    </w:docPart>
    <w:docPart>
      <w:docPartPr>
        <w:name w:val="4A7A41AFCB9545B999E0EE75354E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DA3F-0B62-4347-94C0-53C78ED10D80}"/>
      </w:docPartPr>
      <w:docPartBody>
        <w:p w:rsidR="00C27A7C" w:rsidRDefault="002E783B" w:rsidP="002E783B">
          <w:pPr>
            <w:pStyle w:val="4A7A41AFCB9545B999E0EE75354EB7BA1"/>
          </w:pPr>
          <w:r>
            <w:rPr>
              <w:lang w:bidi="it-IT"/>
            </w:rPr>
            <w:t>Data</w:t>
          </w:r>
        </w:p>
      </w:docPartBody>
    </w:docPart>
    <w:docPart>
      <w:docPartPr>
        <w:name w:val="008FBB693EC24341BD73DD3023F4C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BF062-2BD3-48E8-ADCB-417AEAE2BB86}"/>
      </w:docPartPr>
      <w:docPartBody>
        <w:p w:rsidR="00C27A7C" w:rsidRDefault="002E783B" w:rsidP="002E783B">
          <w:pPr>
            <w:pStyle w:val="008FBB693EC24341BD73DD3023F4CD471"/>
          </w:pPr>
          <w:r>
            <w:rPr>
              <w:lang w:bidi="it-IT"/>
            </w:rPr>
            <w:t>Data</w:t>
          </w:r>
        </w:p>
      </w:docPartBody>
    </w:docPart>
    <w:docPart>
      <w:docPartPr>
        <w:name w:val="33AEFCDC2C854E8D9CF9CA751AC66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8AA49-A43D-46A7-B2DE-E296B19FDBA2}"/>
      </w:docPartPr>
      <w:docPartBody>
        <w:p w:rsidR="00C27A7C" w:rsidRDefault="002E783B" w:rsidP="002E783B">
          <w:pPr>
            <w:pStyle w:val="33AEFCDC2C854E8D9CF9CA751AC662731"/>
          </w:pPr>
          <w:r>
            <w:rPr>
              <w:lang w:bidi="it-IT"/>
            </w:rPr>
            <w:t>Data</w:t>
          </w:r>
        </w:p>
      </w:docPartBody>
    </w:docPart>
    <w:docPart>
      <w:docPartPr>
        <w:name w:val="74755B935B8F448D961BDCECF1C43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D65A1-59AD-46E4-9590-B8C68A96CBDE}"/>
      </w:docPartPr>
      <w:docPartBody>
        <w:p w:rsidR="00C27A7C" w:rsidRDefault="002E783B" w:rsidP="002E783B">
          <w:pPr>
            <w:pStyle w:val="74755B935B8F448D961BDCECF1C43E8E1"/>
          </w:pPr>
          <w:r>
            <w:rPr>
              <w:lang w:bidi="it-IT"/>
            </w:rPr>
            <w:t>Data</w:t>
          </w:r>
        </w:p>
      </w:docPartBody>
    </w:docPart>
    <w:docPart>
      <w:docPartPr>
        <w:name w:val="20B9035FB0404D1F8857675AD54C7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361F1-BFD2-48D9-9062-5019C992F8A4}"/>
      </w:docPartPr>
      <w:docPartBody>
        <w:p w:rsidR="00C27A7C" w:rsidRDefault="002E783B" w:rsidP="002E783B">
          <w:pPr>
            <w:pStyle w:val="20B9035FB0404D1F8857675AD54C75931"/>
          </w:pPr>
          <w:r>
            <w:rPr>
              <w:lang w:bidi="it-IT"/>
            </w:rPr>
            <w:t>Data</w:t>
          </w:r>
        </w:p>
      </w:docPartBody>
    </w:docPart>
    <w:docPart>
      <w:docPartPr>
        <w:name w:val="E6B509C5EFC145F199ACEA5D426FB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6ED31-5664-4ABB-B480-FF8A8AF223F5}"/>
      </w:docPartPr>
      <w:docPartBody>
        <w:p w:rsidR="00C27A7C" w:rsidRDefault="002E783B" w:rsidP="002E783B">
          <w:pPr>
            <w:pStyle w:val="E6B509C5EFC145F199ACEA5D426FB49F"/>
          </w:pPr>
          <w:r>
            <w:rPr>
              <w:lang w:bidi="it-IT"/>
            </w:rPr>
            <w:t>Data</w:t>
          </w:r>
        </w:p>
      </w:docPartBody>
    </w:docPart>
    <w:docPart>
      <w:docPartPr>
        <w:name w:val="6 Months Sunday Start"/>
        <w:style w:val="Months"/>
        <w:category>
          <w:name w:val=" Event Planner"/>
          <w:gallery w:val="tbls"/>
        </w:category>
        <w:behaviors>
          <w:behavior w:val="p"/>
        </w:behaviors>
        <w:description w:val="6 month sunday start"/>
        <w:guid w:val="{31A79A58-9C3B-4466-8B56-CF2D4C805885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Tabella layout del calendario"/>
            <w:tblDescription w:val="Calendario"/>
          </w:tblPr>
          <w:tblGrid>
            <w:gridCol w:w="1598"/>
            <w:gridCol w:w="1598"/>
            <w:gridCol w:w="1599"/>
            <w:gridCol w:w="1599"/>
            <w:gridCol w:w="1599"/>
            <w:gridCol w:w="1599"/>
          </w:tblGrid>
          <w:tr w:rsidR="002E783B">
            <w:tc>
              <w:tcPr>
                <w:tcW w:w="2407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rz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pril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3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gg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4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iugn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5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lugl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2E783B" w:rsidRDefault="002E783B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6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gost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2E783B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2"/>
                  <w:gridCol w:w="223"/>
                  <w:gridCol w:w="223"/>
                  <w:gridCol w:w="223"/>
                  <w:gridCol w:w="223"/>
                  <w:gridCol w:w="220"/>
                </w:tblGrid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2E783B" w:rsidRDefault="002E783B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09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2E783B" w:rsidTr="00D67E81">
                  <w:tc>
                    <w:tcPr>
                      <w:tcW w:w="710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2E783B" w:rsidRDefault="002E783B" w:rsidP="00D67E81">
                      <w:pPr>
                        <w:pStyle w:val="Dates"/>
                      </w:pPr>
                    </w:p>
                  </w:tc>
                </w:tr>
              </w:tbl>
              <w:p w:rsidR="002E783B" w:rsidRDefault="002E783B"/>
            </w:tc>
          </w:tr>
        </w:tbl>
        <w:p w:rsidR="003B606D" w:rsidRDefault="003B606D"/>
      </w:docPartBody>
    </w:docPart>
    <w:docPart>
      <w:docPartPr>
        <w:name w:val="12 Months Monday Start"/>
        <w:style w:val="Mesi"/>
        <w:category>
          <w:name w:val=" Event Planner"/>
          <w:gallery w:val="tbls"/>
        </w:category>
        <w:behaviors>
          <w:behavior w:val="p"/>
        </w:behaviors>
        <w:description w:val="12 month calendar start"/>
        <w:guid w:val="{05D6DC02-9BC3-4CD4-906C-DE2CD67847D1}"/>
      </w:docPartPr>
      <w:docPartBody>
        <w:tbl>
          <w:tblPr>
            <w:tblStyle w:val="Tabellacalendario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Tabella layout del calendario"/>
            <w:tblDescription w:val="Calendario"/>
          </w:tblPr>
          <w:tblGrid>
            <w:gridCol w:w="1598"/>
            <w:gridCol w:w="1598"/>
            <w:gridCol w:w="1599"/>
            <w:gridCol w:w="1599"/>
            <w:gridCol w:w="1599"/>
            <w:gridCol w:w="1599"/>
          </w:tblGrid>
          <w:tr w:rsidR="003B606D">
            <w:tc>
              <w:tcPr>
                <w:tcW w:w="2407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rz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pril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3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gg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4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iugn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5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lugl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6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gost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2"/>
                  <w:gridCol w:w="223"/>
                  <w:gridCol w:w="223"/>
                  <w:gridCol w:w="223"/>
                  <w:gridCol w:w="223"/>
                  <w:gridCol w:w="220"/>
                </w:tblGrid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1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</w:tr>
          <w:tr w:rsidR="003B606D">
            <w:tc>
              <w:tcPr>
                <w:tcW w:w="2407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7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sett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8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otto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9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nov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0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dic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enna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esi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febbrai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09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Tabellacalendario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Giorni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43C5D">
                  <w:tc>
                    <w:tcPr>
                      <w:tcW w:w="710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43C5D">
                      <w:pPr>
                        <w:pStyle w:val="Date1"/>
                      </w:pPr>
                    </w:p>
                  </w:tc>
                </w:tr>
              </w:tbl>
              <w:p w:rsidR="003B606D" w:rsidRDefault="003B606D"/>
            </w:tc>
          </w:tr>
        </w:tbl>
        <w:p w:rsidR="00B57B0E" w:rsidRDefault="00B57B0E"/>
      </w:docPartBody>
    </w:docPart>
    <w:docPart>
      <w:docPartPr>
        <w:name w:val="12 Months Sunday Start"/>
        <w:style w:val="Months"/>
        <w:category>
          <w:name w:val=" Event Planner"/>
          <w:gallery w:val="tbls"/>
        </w:category>
        <w:behaviors>
          <w:behavior w:val="p"/>
        </w:behaviors>
        <w:description w:val="12 month calendar table"/>
        <w:guid w:val="{56A1BD00-E75C-48D0-B297-A8C47D68588D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Tabella layout del calendario"/>
            <w:tblDescription w:val="Calendario"/>
          </w:tblPr>
          <w:tblGrid>
            <w:gridCol w:w="1598"/>
            <w:gridCol w:w="1598"/>
            <w:gridCol w:w="1599"/>
            <w:gridCol w:w="1599"/>
            <w:gridCol w:w="1599"/>
            <w:gridCol w:w="1599"/>
          </w:tblGrid>
          <w:tr w:rsidR="003B606D"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rz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pril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3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gg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4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iugn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5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lugl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6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gost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2"/>
                  <w:gridCol w:w="223"/>
                  <w:gridCol w:w="223"/>
                  <w:gridCol w:w="223"/>
                  <w:gridCol w:w="223"/>
                  <w:gridCol w:w="220"/>
                </w:tblGrid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</w:tr>
          <w:tr w:rsidR="003B606D"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7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sett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8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otto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9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nov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0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dicembr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enna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febbrai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7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7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8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domenica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8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9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9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0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vener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09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0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187469">
                  <w:tc>
                    <w:tcPr>
                      <w:tcW w:w="710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187469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</w:tr>
        </w:tbl>
        <w:p w:rsidR="00B57B0E" w:rsidRDefault="00B57B0E"/>
      </w:docPartBody>
    </w:docPart>
    <w:docPart>
      <w:docPartPr>
        <w:name w:val="6 Months Sunday Start"/>
        <w:style w:val="Months"/>
        <w:category>
          <w:name w:val="General"/>
          <w:gallery w:val="custom1"/>
        </w:category>
        <w:behaviors>
          <w:behavior w:val="p"/>
        </w:behaviors>
        <w:description w:val="6 Months Sunday Start"/>
        <w:guid w:val="{96D87569-DE19-4999-BBC6-00497D632187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Tabella layout del calendario"/>
            <w:tblDescription w:val="Calendario"/>
          </w:tblPr>
          <w:tblGrid>
            <w:gridCol w:w="1598"/>
            <w:gridCol w:w="1598"/>
            <w:gridCol w:w="1599"/>
            <w:gridCol w:w="1599"/>
            <w:gridCol w:w="1599"/>
            <w:gridCol w:w="1599"/>
          </w:tblGrid>
          <w:tr w:rsidR="003B606D"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rz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pril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3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gg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4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iugn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5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lugl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6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gost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2"/>
                  <w:gridCol w:w="223"/>
                  <w:gridCol w:w="223"/>
                  <w:gridCol w:w="223"/>
                  <w:gridCol w:w="223"/>
                  <w:gridCol w:w="220"/>
                </w:tblGrid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09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D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S</w:t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D67E81">
                  <w:tc>
                    <w:tcPr>
                      <w:tcW w:w="710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D67E81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</w:tr>
        </w:tbl>
        <w:p w:rsidR="00B57B0E" w:rsidRDefault="00B57B0E"/>
      </w:docPartBody>
    </w:docPart>
    <w:docPart>
      <w:docPartPr>
        <w:name w:val="6 Months Monday Start"/>
        <w:style w:val="Months"/>
        <w:category>
          <w:name w:val=" Event Planner"/>
          <w:gallery w:val="tbls"/>
        </w:category>
        <w:behaviors>
          <w:behavior w:val="p"/>
        </w:behaviors>
        <w:description w:val="6 month calendar table"/>
        <w:guid w:val="{3E636C06-D3C5-4267-B7CE-BCED07F90406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Tabella layout del calendario"/>
            <w:tblDescription w:val="Calendario"/>
          </w:tblPr>
          <w:tblGrid>
            <w:gridCol w:w="1598"/>
            <w:gridCol w:w="1598"/>
            <w:gridCol w:w="1599"/>
            <w:gridCol w:w="1599"/>
            <w:gridCol w:w="1599"/>
            <w:gridCol w:w="1599"/>
          </w:tblGrid>
          <w:tr w:rsidR="003B606D"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1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rz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2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prile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3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magg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4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giugn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5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luglio</w:t>
                </w:r>
                <w:r>
                  <w:rPr>
                    <w:lang w:bidi="it-IT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3B606D" w:rsidRDefault="003B606D">
                <w:pPr>
                  <w:pStyle w:val="Months"/>
                </w:pPr>
                <w:r>
                  <w:rPr>
                    <w:lang w:bidi="it-IT"/>
                  </w:rPr>
                  <w:fldChar w:fldCharType="begin"/>
                </w:r>
                <w:r>
                  <w:rPr>
                    <w:lang w:bidi="it-IT"/>
                  </w:rPr>
                  <w:instrText xml:space="preserve"> DOCVARIABLE  MonthStart6 \@ MMMM \* MERGEFORMAT </w:instrText>
                </w:r>
                <w:r>
                  <w:rPr>
                    <w:lang w:bidi="it-IT"/>
                  </w:rPr>
                  <w:fldChar w:fldCharType="separate"/>
                </w:r>
                <w:r>
                  <w:rPr>
                    <w:szCs w:val="22"/>
                    <w:lang w:eastAsia="en-US" w:bidi="it-IT"/>
                  </w:rPr>
                  <w:t>agosto</w:t>
                </w:r>
                <w:r>
                  <w:rPr>
                    <w:lang w:bidi="it-IT"/>
                  </w:rPr>
                  <w:fldChar w:fldCharType="end"/>
                </w:r>
              </w:p>
            </w:tc>
          </w:tr>
          <w:tr w:rsidR="003B606D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19"/>
                  <w:gridCol w:w="222"/>
                  <w:gridCol w:w="223"/>
                  <w:gridCol w:w="223"/>
                  <w:gridCol w:w="223"/>
                  <w:gridCol w:w="223"/>
                  <w:gridCol w:w="220"/>
                </w:tblGrid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1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ercol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>
                  <w:tc>
                    <w:tcPr>
                      <w:tcW w:w="708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1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2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2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2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3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lun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3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4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giov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09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4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5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sabato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5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Tabella contenuto calendario"/>
                </w:tblPr>
                <w:tblGrid>
                  <w:gridCol w:w="220"/>
                  <w:gridCol w:w="223"/>
                  <w:gridCol w:w="223"/>
                  <w:gridCol w:w="223"/>
                  <w:gridCol w:w="223"/>
                  <w:gridCol w:w="223"/>
                  <w:gridCol w:w="219"/>
                </w:tblGrid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L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M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G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rPr>
                          <w:lang w:bidi="it-IT"/>
                        </w:rPr>
                        <w:t>V</w:t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S</w:t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ys"/>
                      </w:pPr>
                      <w:r>
                        <w:t>D</w:t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lunedì" 1 ""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art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mercol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giove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= “venerdì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sabato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Start6 \@ ddd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martedì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“domenica" 1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&lt;&gt; 0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2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3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4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1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1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5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2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2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3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3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B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4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4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C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5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5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D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6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6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E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7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7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F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8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</w:tr>
                <w:tr w:rsidR="003B606D" w:rsidTr="00BB3F95">
                  <w:tc>
                    <w:tcPr>
                      <w:tcW w:w="710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8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G6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29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= 0,""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IF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29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&lt;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DocVariable MonthEnd6 \@ d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it-IT"/>
                        </w:rPr>
                        <w:instrText>31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 </w:instrText>
                      </w:r>
                      <w:r>
                        <w:rPr>
                          <w:lang w:bidi="it-IT"/>
                        </w:rPr>
                        <w:fldChar w:fldCharType="begin"/>
                      </w:r>
                      <w:r>
                        <w:rPr>
                          <w:lang w:bidi="it-IT"/>
                        </w:rPr>
                        <w:instrText xml:space="preserve"> =A7+1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instrText xml:space="preserve"> "" </w:instrText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instrText>30</w:instrTex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  <w:r>
                        <w:rPr>
                          <w:lang w:bidi="it-IT"/>
                        </w:rPr>
                        <w:fldChar w:fldCharType="separate"/>
                      </w:r>
                      <w:r>
                        <w:rPr>
                          <w:noProof/>
                          <w:lang w:bidi="it-IT"/>
                        </w:rPr>
                        <w:t>30</w:t>
                      </w:r>
                      <w:r>
                        <w:rPr>
                          <w:lang w:bidi="it-IT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3B606D" w:rsidRDefault="003B606D" w:rsidP="00BB3F95">
                      <w:pPr>
                        <w:pStyle w:val="Dates"/>
                      </w:pPr>
                    </w:p>
                  </w:tc>
                </w:tr>
              </w:tbl>
              <w:p w:rsidR="003B606D" w:rsidRDefault="003B606D"/>
            </w:tc>
          </w:tr>
        </w:tbl>
        <w:p w:rsidR="00B57B0E" w:rsidRDefault="00B57B0E"/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7A7C"/>
    <w:rsid w:val="0002469D"/>
    <w:rsid w:val="0022426E"/>
    <w:rsid w:val="00247676"/>
    <w:rsid w:val="002E783B"/>
    <w:rsid w:val="003B606D"/>
    <w:rsid w:val="005A1B42"/>
    <w:rsid w:val="009E30CB"/>
    <w:rsid w:val="00A9039C"/>
    <w:rsid w:val="00AA02A1"/>
    <w:rsid w:val="00B57B0E"/>
    <w:rsid w:val="00C27A7C"/>
    <w:rsid w:val="00DB06AB"/>
    <w:rsid w:val="00EA2D23"/>
    <w:rsid w:val="00F21F5B"/>
    <w:rsid w:val="00F8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cs="Times New Roman"/>
      <w:sz w:val="3276"/>
    </w:rPr>
  </w:style>
  <w:style w:type="paragraph" w:styleId="Titolo1">
    <w:name w:val="heading 1"/>
    <w:basedOn w:val="Data"/>
    <w:link w:val="Titolo1Carattere"/>
    <w:uiPriority w:val="2"/>
    <w:qFormat/>
    <w:rsid w:val="003B606D"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Titolo2">
    <w:name w:val="heading 2"/>
    <w:basedOn w:val="Normale"/>
    <w:link w:val="Titolo2Carattere"/>
    <w:uiPriority w:val="2"/>
    <w:unhideWhenUsed/>
    <w:qFormat/>
    <w:rsid w:val="003B606D"/>
    <w:pPr>
      <w:keepNext/>
      <w:keepLines/>
      <w:spacing w:before="100" w:after="0" w:line="240" w:lineRule="auto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  <w:lang w:eastAsia="ja-JP"/>
    </w:rPr>
  </w:style>
  <w:style w:type="paragraph" w:styleId="Titolo3">
    <w:name w:val="heading 3"/>
    <w:basedOn w:val="Normale"/>
    <w:next w:val="Normale"/>
    <w:link w:val="Titolo3Carattere"/>
    <w:uiPriority w:val="2"/>
    <w:unhideWhenUsed/>
    <w:qFormat/>
    <w:rsid w:val="003B606D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 w:val="22"/>
      <w:szCs w:val="24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ata">
    <w:name w:val="Date"/>
    <w:basedOn w:val="Normale"/>
    <w:next w:val="Normale"/>
    <w:link w:val="DataCarattere"/>
    <w:uiPriority w:val="1"/>
    <w:unhideWhenUsed/>
    <w:qFormat/>
    <w:rsid w:val="003B606D"/>
    <w:pPr>
      <w:spacing w:before="40" w:after="4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DataCarattere">
    <w:name w:val="Data Carattere"/>
    <w:basedOn w:val="Carpredefinitoparagrafo"/>
    <w:link w:val="Data"/>
    <w:uiPriority w:val="1"/>
    <w:rsid w:val="003B606D"/>
    <w:rPr>
      <w:color w:val="595959" w:themeColor="text1" w:themeTint="A6"/>
      <w:sz w:val="18"/>
      <w:szCs w:val="18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2"/>
    <w:rsid w:val="003B606D"/>
    <w:rPr>
      <w:rFonts w:asciiTheme="majorHAnsi" w:eastAsiaTheme="majorEastAsia" w:hAnsiTheme="majorHAnsi" w:cstheme="majorBidi"/>
      <w:caps/>
      <w:color w:val="595959" w:themeColor="text1" w:themeTint="A6"/>
      <w:sz w:val="24"/>
      <w:szCs w:val="32"/>
      <w:lang w:eastAsia="ja-JP"/>
    </w:rPr>
  </w:style>
  <w:style w:type="character" w:customStyle="1" w:styleId="Titolo2Carattere">
    <w:name w:val="Titolo 2 Carattere"/>
    <w:basedOn w:val="Carpredefinitoparagrafo"/>
    <w:link w:val="Titolo2"/>
    <w:uiPriority w:val="2"/>
    <w:rsid w:val="003B606D"/>
    <w:rPr>
      <w:rFonts w:asciiTheme="majorHAnsi" w:eastAsiaTheme="majorEastAsia" w:hAnsiTheme="majorHAnsi" w:cstheme="majorBidi"/>
      <w:caps/>
      <w:color w:val="262626" w:themeColor="text1" w:themeTint="D9"/>
      <w:spacing w:val="20"/>
      <w:szCs w:val="26"/>
      <w:lang w:eastAsia="ja-JP"/>
    </w:rPr>
  </w:style>
  <w:style w:type="character" w:customStyle="1" w:styleId="Titolo3Carattere">
    <w:name w:val="Titolo 3 Carattere"/>
    <w:basedOn w:val="Carpredefinitoparagrafo"/>
    <w:link w:val="Titolo3"/>
    <w:uiPriority w:val="2"/>
    <w:rsid w:val="003B606D"/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styleId="Titolo">
    <w:name w:val="Title"/>
    <w:basedOn w:val="Normale"/>
    <w:link w:val="TitoloCarattere"/>
    <w:uiPriority w:val="1"/>
    <w:qFormat/>
    <w:rsid w:val="003B606D"/>
    <w:pPr>
      <w:spacing w:after="80" w:line="240" w:lineRule="auto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  <w:szCs w:val="18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3B606D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  <w:szCs w:val="18"/>
      <w:lang w:eastAsia="ja-JP"/>
    </w:rPr>
  </w:style>
  <w:style w:type="table" w:customStyle="1" w:styleId="HostTable">
    <w:name w:val="Host Table"/>
    <w:basedOn w:val="Tabellanormale"/>
    <w:uiPriority w:val="99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styleId="Nessunaspaziatura">
    <w:name w:val="No Spacing"/>
    <w:uiPriority w:val="36"/>
    <w:rsid w:val="003B606D"/>
    <w:pPr>
      <w:spacing w:after="0" w:line="240" w:lineRule="auto"/>
    </w:pPr>
    <w:rPr>
      <w:color w:val="595959" w:themeColor="text1" w:themeTint="A6"/>
      <w:sz w:val="18"/>
      <w:szCs w:val="18"/>
      <w:lang w:eastAsia="ja-JP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B606D"/>
    <w:pPr>
      <w:spacing w:before="40" w:after="0" w:line="240" w:lineRule="auto"/>
    </w:pPr>
    <w:rPr>
      <w:rFonts w:ascii="Tahoma" w:hAnsi="Tahoma" w:cs="Tahoma"/>
      <w:color w:val="595959" w:themeColor="text1" w:themeTint="A6"/>
      <w:sz w:val="16"/>
      <w:szCs w:val="18"/>
      <w:lang w:eastAsia="ja-JP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B606D"/>
    <w:rPr>
      <w:rFonts w:ascii="Tahoma" w:hAnsi="Tahoma" w:cs="Tahoma"/>
      <w:color w:val="595959" w:themeColor="text1" w:themeTint="A6"/>
      <w:sz w:val="16"/>
      <w:szCs w:val="18"/>
      <w:lang w:eastAsia="ja-JP"/>
    </w:rPr>
  </w:style>
  <w:style w:type="table" w:styleId="Tabellasemplice-2">
    <w:name w:val="Plain Table 2"/>
    <w:basedOn w:val="Tabellanormale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97632F6124134794AF7CE624B9A93FA3">
    <w:name w:val="97632F6124134794AF7CE624B9A93FA3"/>
    <w:pPr>
      <w:spacing w:after="160" w:line="259" w:lineRule="auto"/>
    </w:pPr>
    <w:rPr>
      <w:lang w:eastAsia="ja-JP"/>
    </w:rPr>
  </w:style>
  <w:style w:type="paragraph" w:customStyle="1" w:styleId="2A85ACAF5924492FA425D7B8897AFC67">
    <w:name w:val="2A85ACAF5924492FA425D7B8897AFC67"/>
    <w:pPr>
      <w:spacing w:after="160" w:line="259" w:lineRule="auto"/>
    </w:pPr>
    <w:rPr>
      <w:lang w:eastAsia="ja-JP"/>
    </w:rPr>
  </w:style>
  <w:style w:type="paragraph" w:customStyle="1" w:styleId="E70330B4073C489EA98BFC2694F6CB17">
    <w:name w:val="E70330B4073C489EA98BFC2694F6CB17"/>
    <w:pPr>
      <w:spacing w:after="160" w:line="259" w:lineRule="auto"/>
    </w:pPr>
    <w:rPr>
      <w:lang w:eastAsia="ja-JP"/>
    </w:rPr>
  </w:style>
  <w:style w:type="paragraph" w:customStyle="1" w:styleId="00E9D9E4C3E8438EA8BA54EA87CF7A7A">
    <w:name w:val="00E9D9E4C3E8438EA8BA54EA87CF7A7A"/>
    <w:pPr>
      <w:spacing w:after="160" w:line="259" w:lineRule="auto"/>
    </w:pPr>
    <w:rPr>
      <w:lang w:eastAsia="ja-JP"/>
    </w:rPr>
  </w:style>
  <w:style w:type="paragraph" w:customStyle="1" w:styleId="251BB33F783E4AAB92B5A959AD2E0BEE">
    <w:name w:val="251BB33F783E4AAB92B5A959AD2E0BEE"/>
    <w:pPr>
      <w:spacing w:after="160" w:line="259" w:lineRule="auto"/>
    </w:pPr>
    <w:rPr>
      <w:lang w:eastAsia="ja-JP"/>
    </w:rPr>
  </w:style>
  <w:style w:type="paragraph" w:customStyle="1" w:styleId="24229485AD5E4213BD69698A9B051B2C">
    <w:name w:val="24229485AD5E4213BD69698A9B051B2C"/>
    <w:pPr>
      <w:spacing w:after="160" w:line="259" w:lineRule="auto"/>
    </w:pPr>
    <w:rPr>
      <w:lang w:eastAsia="ja-JP"/>
    </w:rPr>
  </w:style>
  <w:style w:type="paragraph" w:customStyle="1" w:styleId="C88F78C40394448FA266A7E23ACD202B">
    <w:name w:val="C88F78C40394448FA266A7E23ACD202B"/>
    <w:pPr>
      <w:spacing w:after="160" w:line="259" w:lineRule="auto"/>
    </w:pPr>
    <w:rPr>
      <w:lang w:eastAsia="ja-JP"/>
    </w:rPr>
  </w:style>
  <w:style w:type="paragraph" w:customStyle="1" w:styleId="FBEB00F5D0734B56A000B5137FE39D6E">
    <w:name w:val="FBEB00F5D0734B56A000B5137FE39D6E"/>
    <w:pPr>
      <w:spacing w:after="160" w:line="259" w:lineRule="auto"/>
    </w:pPr>
    <w:rPr>
      <w:lang w:eastAsia="ja-JP"/>
    </w:rPr>
  </w:style>
  <w:style w:type="paragraph" w:customStyle="1" w:styleId="DB44519055A246EEB023F5B82155E260">
    <w:name w:val="DB44519055A246EEB023F5B82155E260"/>
    <w:pPr>
      <w:spacing w:after="160" w:line="259" w:lineRule="auto"/>
    </w:pPr>
    <w:rPr>
      <w:lang w:eastAsia="ja-JP"/>
    </w:rPr>
  </w:style>
  <w:style w:type="paragraph" w:customStyle="1" w:styleId="EA028A84A2914A9FA35EB5E168F6724F">
    <w:name w:val="EA028A84A2914A9FA35EB5E168F6724F"/>
    <w:pPr>
      <w:spacing w:after="160" w:line="259" w:lineRule="auto"/>
    </w:pPr>
    <w:rPr>
      <w:lang w:eastAsia="ja-JP"/>
    </w:rPr>
  </w:style>
  <w:style w:type="paragraph" w:customStyle="1" w:styleId="00973504DBE14BCD82F3C825EF02C058">
    <w:name w:val="00973504DBE14BCD82F3C825EF02C058"/>
    <w:pPr>
      <w:spacing w:after="160" w:line="259" w:lineRule="auto"/>
    </w:pPr>
    <w:rPr>
      <w:lang w:eastAsia="ja-JP"/>
    </w:rPr>
  </w:style>
  <w:style w:type="paragraph" w:customStyle="1" w:styleId="C7A65C42FB524B5FBC6A312DFC81A620">
    <w:name w:val="C7A65C42FB524B5FBC6A312DFC81A620"/>
    <w:pPr>
      <w:spacing w:after="160" w:line="259" w:lineRule="auto"/>
    </w:pPr>
    <w:rPr>
      <w:lang w:eastAsia="ja-JP"/>
    </w:rPr>
  </w:style>
  <w:style w:type="paragraph" w:customStyle="1" w:styleId="B1F265F0EB0B47AFAF020139630D275D">
    <w:name w:val="B1F265F0EB0B47AFAF020139630D275D"/>
    <w:pPr>
      <w:spacing w:after="160" w:line="259" w:lineRule="auto"/>
    </w:pPr>
    <w:rPr>
      <w:lang w:eastAsia="ja-JP"/>
    </w:rPr>
  </w:style>
  <w:style w:type="paragraph" w:customStyle="1" w:styleId="1088D33BDD5E48F784F20A4FDCF0C501">
    <w:name w:val="1088D33BDD5E48F784F20A4FDCF0C501"/>
    <w:pPr>
      <w:spacing w:after="160" w:line="259" w:lineRule="auto"/>
    </w:pPr>
    <w:rPr>
      <w:lang w:eastAsia="ja-JP"/>
    </w:rPr>
  </w:style>
  <w:style w:type="paragraph" w:customStyle="1" w:styleId="E62FE71462184F4287F9DA6B07E8AC75">
    <w:name w:val="E62FE71462184F4287F9DA6B07E8AC75"/>
    <w:pPr>
      <w:spacing w:after="160" w:line="259" w:lineRule="auto"/>
    </w:pPr>
    <w:rPr>
      <w:lang w:eastAsia="ja-JP"/>
    </w:rPr>
  </w:style>
  <w:style w:type="paragraph" w:customStyle="1" w:styleId="C68F2E0230EB4AC593F212BD8FBC4D22">
    <w:name w:val="C68F2E0230EB4AC593F212BD8FBC4D22"/>
    <w:pPr>
      <w:spacing w:after="160" w:line="259" w:lineRule="auto"/>
    </w:pPr>
    <w:rPr>
      <w:lang w:eastAsia="ja-JP"/>
    </w:rPr>
  </w:style>
  <w:style w:type="paragraph" w:customStyle="1" w:styleId="CB2A3B9137704D6A84FAA57C31CEABFD">
    <w:name w:val="CB2A3B9137704D6A84FAA57C31CEABFD"/>
    <w:pPr>
      <w:spacing w:after="160" w:line="259" w:lineRule="auto"/>
    </w:pPr>
    <w:rPr>
      <w:lang w:eastAsia="ja-JP"/>
    </w:rPr>
  </w:style>
  <w:style w:type="paragraph" w:customStyle="1" w:styleId="1AA2A50DCA9547A19518811470C481B6">
    <w:name w:val="1AA2A50DCA9547A19518811470C481B6"/>
    <w:pPr>
      <w:spacing w:after="160" w:line="259" w:lineRule="auto"/>
    </w:pPr>
    <w:rPr>
      <w:lang w:eastAsia="ja-JP"/>
    </w:rPr>
  </w:style>
  <w:style w:type="paragraph" w:customStyle="1" w:styleId="DA7F00D5AC2549E9A7D279F6F2A4875E">
    <w:name w:val="DA7F00D5AC2549E9A7D279F6F2A4875E"/>
    <w:pPr>
      <w:spacing w:after="160" w:line="259" w:lineRule="auto"/>
    </w:pPr>
    <w:rPr>
      <w:lang w:eastAsia="ja-JP"/>
    </w:rPr>
  </w:style>
  <w:style w:type="paragraph" w:customStyle="1" w:styleId="B3C8D6971A9C49BEA16C85EB4647A4A5">
    <w:name w:val="B3C8D6971A9C49BEA16C85EB4647A4A5"/>
    <w:pPr>
      <w:spacing w:after="160" w:line="259" w:lineRule="auto"/>
    </w:pPr>
    <w:rPr>
      <w:lang w:eastAsia="ja-JP"/>
    </w:rPr>
  </w:style>
  <w:style w:type="paragraph" w:customStyle="1" w:styleId="8C54D00AFBE942E6989CB5E59EC7D721">
    <w:name w:val="8C54D00AFBE942E6989CB5E59EC7D721"/>
    <w:pPr>
      <w:spacing w:after="160" w:line="259" w:lineRule="auto"/>
    </w:pPr>
    <w:rPr>
      <w:lang w:eastAsia="ja-JP"/>
    </w:rPr>
  </w:style>
  <w:style w:type="paragraph" w:customStyle="1" w:styleId="4A7A41AFCB9545B999E0EE75354EB7BA">
    <w:name w:val="4A7A41AFCB9545B999E0EE75354EB7BA"/>
    <w:pPr>
      <w:spacing w:after="160" w:line="259" w:lineRule="auto"/>
    </w:pPr>
    <w:rPr>
      <w:lang w:eastAsia="ja-JP"/>
    </w:rPr>
  </w:style>
  <w:style w:type="paragraph" w:customStyle="1" w:styleId="008FBB693EC24341BD73DD3023F4CD47">
    <w:name w:val="008FBB693EC24341BD73DD3023F4CD47"/>
    <w:pPr>
      <w:spacing w:after="160" w:line="259" w:lineRule="auto"/>
    </w:pPr>
    <w:rPr>
      <w:lang w:eastAsia="ja-JP"/>
    </w:rPr>
  </w:style>
  <w:style w:type="paragraph" w:customStyle="1" w:styleId="33AEFCDC2C854E8D9CF9CA751AC66273">
    <w:name w:val="33AEFCDC2C854E8D9CF9CA751AC66273"/>
    <w:pPr>
      <w:spacing w:after="160" w:line="259" w:lineRule="auto"/>
    </w:pPr>
    <w:rPr>
      <w:lang w:eastAsia="ja-JP"/>
    </w:rPr>
  </w:style>
  <w:style w:type="paragraph" w:customStyle="1" w:styleId="74755B935B8F448D961BDCECF1C43E8E">
    <w:name w:val="74755B935B8F448D961BDCECF1C43E8E"/>
    <w:pPr>
      <w:spacing w:after="160" w:line="259" w:lineRule="auto"/>
    </w:pPr>
    <w:rPr>
      <w:lang w:eastAsia="ja-JP"/>
    </w:rPr>
  </w:style>
  <w:style w:type="paragraph" w:customStyle="1" w:styleId="20B9035FB0404D1F8857675AD54C7593">
    <w:name w:val="20B9035FB0404D1F8857675AD54C7593"/>
    <w:pPr>
      <w:spacing w:after="160" w:line="259" w:lineRule="auto"/>
    </w:pPr>
    <w:rPr>
      <w:lang w:eastAsia="ja-JP"/>
    </w:rPr>
  </w:style>
  <w:style w:type="paragraph" w:styleId="Intestazione">
    <w:name w:val="header"/>
    <w:basedOn w:val="Normale"/>
    <w:link w:val="IntestazioneCarattere"/>
    <w:uiPriority w:val="99"/>
    <w:rsid w:val="003B606D"/>
    <w:pPr>
      <w:spacing w:before="40" w:after="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06D"/>
    <w:rPr>
      <w:color w:val="595959" w:themeColor="text1" w:themeTint="A6"/>
      <w:sz w:val="18"/>
      <w:szCs w:val="18"/>
      <w:lang w:eastAsia="ja-JP"/>
    </w:rPr>
  </w:style>
  <w:style w:type="paragraph" w:styleId="Pidipagina">
    <w:name w:val="footer"/>
    <w:basedOn w:val="Normale"/>
    <w:link w:val="PidipaginaCarattere"/>
    <w:uiPriority w:val="99"/>
    <w:rsid w:val="003B606D"/>
    <w:pPr>
      <w:spacing w:before="40" w:after="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06D"/>
    <w:rPr>
      <w:color w:val="595959" w:themeColor="text1" w:themeTint="A6"/>
      <w:sz w:val="18"/>
      <w:szCs w:val="18"/>
      <w:lang w:eastAsia="ja-JP"/>
    </w:rPr>
  </w:style>
  <w:style w:type="paragraph" w:customStyle="1" w:styleId="Months">
    <w:name w:val="Months"/>
    <w:basedOn w:val="Normale"/>
    <w:uiPriority w:val="8"/>
    <w:qFormat/>
    <w:rsid w:val="003B606D"/>
    <w:pPr>
      <w:keepNext/>
      <w:spacing w:before="80" w:after="4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  <w:szCs w:val="18"/>
      <w:lang w:eastAsia="ja-JP"/>
    </w:rPr>
  </w:style>
  <w:style w:type="paragraph" w:customStyle="1" w:styleId="Days">
    <w:name w:val="Days"/>
    <w:basedOn w:val="Normale"/>
    <w:uiPriority w:val="9"/>
    <w:qFormat/>
    <w:rsid w:val="003B606D"/>
    <w:pPr>
      <w:spacing w:before="60" w:after="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z w:val="18"/>
      <w:szCs w:val="18"/>
      <w:lang w:eastAsia="ja-JP"/>
    </w:rPr>
  </w:style>
  <w:style w:type="paragraph" w:customStyle="1" w:styleId="Dates">
    <w:name w:val="Dates"/>
    <w:basedOn w:val="Normale"/>
    <w:uiPriority w:val="11"/>
    <w:qFormat/>
    <w:rsid w:val="003B606D"/>
    <w:pPr>
      <w:spacing w:before="20" w:after="20" w:line="240" w:lineRule="auto"/>
      <w:jc w:val="center"/>
    </w:pPr>
    <w:rPr>
      <w:rFonts w:cstheme="minorBidi"/>
      <w:color w:val="262626" w:themeColor="text1" w:themeTint="D9"/>
      <w:sz w:val="18"/>
      <w:szCs w:val="18"/>
      <w:lang w:eastAsia="ja-JP"/>
    </w:rPr>
  </w:style>
  <w:style w:type="table" w:styleId="Grigliatabella">
    <w:name w:val="Table Grid"/>
    <w:basedOn w:val="Tabellanormale"/>
    <w:uiPriority w:val="59"/>
    <w:rsid w:val="003B606D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3B606D"/>
    <w:rPr>
      <w:color w:val="808080"/>
    </w:rPr>
  </w:style>
  <w:style w:type="table" w:customStyle="1" w:styleId="EventPlannerTable">
    <w:name w:val="Event Planner Table"/>
    <w:basedOn w:val="Tabellanormale"/>
    <w:uiPriority w:val="99"/>
    <w:rsid w:val="00AA11C8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Style1">
    <w:name w:val="Style1"/>
    <w:basedOn w:val="Tabellanormale"/>
    <w:uiPriority w:val="99"/>
    <w:rsid w:val="00AA11C8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customStyle="1" w:styleId="CalendarTable">
    <w:name w:val="Calendar Table"/>
    <w:basedOn w:val="Tabellanormale"/>
    <w:uiPriority w:val="99"/>
    <w:rsid w:val="003B606D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customStyle="1" w:styleId="489F28F470774FB287F726E12DEB1FC71">
    <w:name w:val="489F28F470774FB287F726E12DEB1FC71"/>
    <w:rsid w:val="00F8221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3FEEDB47DF4D43DF974D3F108353AFE91">
    <w:name w:val="3FEEDB47DF4D43DF974D3F108353AFE91"/>
    <w:rsid w:val="00F8221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489F28F470774FB287F726E12DEB1FC7">
    <w:name w:val="489F28F470774FB287F726E12DEB1FC7"/>
    <w:rsid w:val="002E783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3FEEDB47DF4D43DF974D3F108353AFE9">
    <w:name w:val="3FEEDB47DF4D43DF974D3F108353AFE9"/>
    <w:rsid w:val="002E783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766AE06E2DC544A1AD85FDA372653E00">
    <w:name w:val="766AE06E2DC544A1AD85FDA372653E00"/>
    <w:rsid w:val="002E783B"/>
    <w:pPr>
      <w:spacing w:before="40" w:after="40" w:line="240" w:lineRule="auto"/>
    </w:pPr>
    <w:rPr>
      <w:color w:val="595959" w:themeColor="text1" w:themeTint="A6"/>
      <w:sz w:val="18"/>
      <w:szCs w:val="18"/>
      <w:lang w:eastAsia="ja-JP"/>
    </w:rPr>
  </w:style>
  <w:style w:type="paragraph" w:customStyle="1" w:styleId="E8BECD3CFC924137ABB19A0FEC505A43">
    <w:name w:val="E8BECD3CFC924137ABB19A0FEC505A43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6B509C5EFC145F199ACEA5D426FB49F">
    <w:name w:val="E6B509C5EFC145F199ACEA5D426FB49F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97632F6124134794AF7CE624B9A93FA31">
    <w:name w:val="97632F6124134794AF7CE624B9A93FA3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D27916F52DF44CAAD4ACA1EF6BA4D8E">
    <w:name w:val="1D27916F52DF44CAAD4ACA1EF6BA4D8E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2A85ACAF5924492FA425D7B8897AFC671">
    <w:name w:val="2A85ACAF5924492FA425D7B8897AFC67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E70330B4073C489EA98BFC2694F6CB171">
    <w:name w:val="E70330B4073C489EA98BFC2694F6CB17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5525D1F0C9BE4248BFCE289EF2320893">
    <w:name w:val="5525D1F0C9BE4248BFCE289EF2320893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00E9D9E4C3E8438EA8BA54EA87CF7A7A1">
    <w:name w:val="00E9D9E4C3E8438EA8BA54EA87CF7A7A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51BB33F783E4AAB92B5A959AD2E0BEE1">
    <w:name w:val="251BB33F783E4AAB92B5A959AD2E0BEE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4229485AD5E4213BD69698A9B051B2C1">
    <w:name w:val="24229485AD5E4213BD69698A9B051B2C1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C88F78C40394448FA266A7E23ACD202B1">
    <w:name w:val="C88F78C40394448FA266A7E23ACD202B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FBEB00F5D0734B56A000B5137FE39D6E1">
    <w:name w:val="FBEB00F5D0734B56A000B5137FE39D6E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DB44519055A246EEB023F5B82155E2601">
    <w:name w:val="DB44519055A246EEB023F5B82155E2601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A028A84A2914A9FA35EB5E168F6724F1">
    <w:name w:val="EA028A84A2914A9FA35EB5E168F6724F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00973504DBE14BCD82F3C825EF02C0581">
    <w:name w:val="00973504DBE14BCD82F3C825EF02C058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7A65C42FB524B5FBC6A312DFC81A6201">
    <w:name w:val="C7A65C42FB524B5FBC6A312DFC81A6201"/>
    <w:rsid w:val="002E783B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B1F265F0EB0B47AFAF020139630D275D1">
    <w:name w:val="B1F265F0EB0B47AFAF020139630D275D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088D33BDD5E48F784F20A4FDCF0C5011">
    <w:name w:val="1088D33BDD5E48F784F20A4FDCF0C501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E62FE71462184F4287F9DA6B07E8AC751">
    <w:name w:val="E62FE71462184F4287F9DA6B07E8AC75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68F2E0230EB4AC593F212BD8FBC4D221">
    <w:name w:val="C68F2E0230EB4AC593F212BD8FBC4D22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B2A3B9137704D6A84FAA57C31CEABFD1">
    <w:name w:val="CB2A3B9137704D6A84FAA57C31CEABFD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AA2A50DCA9547A19518811470C481B61">
    <w:name w:val="1AA2A50DCA9547A19518811470C481B6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DA7F00D5AC2549E9A7D279F6F2A4875E1">
    <w:name w:val="DA7F00D5AC2549E9A7D279F6F2A4875E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B3C8D6971A9C49BEA16C85EB4647A4A51">
    <w:name w:val="B3C8D6971A9C49BEA16C85EB4647A4A5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8C54D00AFBE942E6989CB5E59EC7D7211">
    <w:name w:val="8C54D00AFBE942E6989CB5E59EC7D721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4A7A41AFCB9545B999E0EE75354EB7BA1">
    <w:name w:val="4A7A41AFCB9545B999E0EE75354EB7BA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008FBB693EC24341BD73DD3023F4CD471">
    <w:name w:val="008FBB693EC24341BD73DD3023F4CD47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33AEFCDC2C854E8D9CF9CA751AC662731">
    <w:name w:val="33AEFCDC2C854E8D9CF9CA751AC66273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74755B935B8F448D961BDCECF1C43E8E1">
    <w:name w:val="74755B935B8F448D961BDCECF1C43E8E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0B9035FB0404D1F8857675AD54C75931">
    <w:name w:val="20B9035FB0404D1F8857675AD54C75931"/>
    <w:rsid w:val="002E783B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table" w:customStyle="1" w:styleId="Tabellapianificazioneeventi">
    <w:name w:val="Tabella pianificazione eventi"/>
    <w:basedOn w:val="Tabellanormale"/>
    <w:uiPriority w:val="99"/>
    <w:rsid w:val="003B606D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Testomodulo">
    <w:name w:val="Testo modulo"/>
    <w:basedOn w:val="Normale"/>
    <w:uiPriority w:val="3"/>
    <w:qFormat/>
    <w:rsid w:val="003B606D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Testotabella">
    <w:name w:val="Testo tabella"/>
    <w:basedOn w:val="Normale"/>
    <w:uiPriority w:val="7"/>
    <w:qFormat/>
    <w:rsid w:val="003B606D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Giorni">
    <w:name w:val="Giorni"/>
    <w:basedOn w:val="Normale"/>
    <w:uiPriority w:val="9"/>
    <w:qFormat/>
    <w:rsid w:val="003B606D"/>
    <w:pPr>
      <w:spacing w:before="60" w:after="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z w:val="18"/>
      <w:szCs w:val="18"/>
      <w:lang w:eastAsia="ja-JP"/>
    </w:rPr>
  </w:style>
  <w:style w:type="paragraph" w:customStyle="1" w:styleId="Date1">
    <w:name w:val="Date1"/>
    <w:basedOn w:val="Normale"/>
    <w:uiPriority w:val="11"/>
    <w:qFormat/>
    <w:rsid w:val="003B606D"/>
    <w:pPr>
      <w:spacing w:before="20" w:after="20" w:line="240" w:lineRule="auto"/>
      <w:jc w:val="center"/>
    </w:pPr>
    <w:rPr>
      <w:rFonts w:cstheme="minorBidi"/>
      <w:color w:val="262626" w:themeColor="text1" w:themeTint="D9"/>
      <w:sz w:val="18"/>
      <w:szCs w:val="18"/>
      <w:lang w:eastAsia="ja-JP"/>
    </w:rPr>
  </w:style>
  <w:style w:type="paragraph" w:customStyle="1" w:styleId="Mesi">
    <w:name w:val="Mesi"/>
    <w:basedOn w:val="Normale"/>
    <w:uiPriority w:val="8"/>
    <w:qFormat/>
    <w:rsid w:val="003B606D"/>
    <w:pPr>
      <w:keepNext/>
      <w:spacing w:before="80" w:after="4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  <w:szCs w:val="18"/>
      <w:lang w:eastAsia="ja-JP"/>
    </w:rPr>
  </w:style>
  <w:style w:type="character" w:customStyle="1" w:styleId="DateChar1">
    <w:name w:val="Date Char1"/>
    <w:basedOn w:val="Carpredefinitoparagrafo"/>
    <w:uiPriority w:val="1"/>
    <w:semiHidden/>
    <w:rsid w:val="003B606D"/>
  </w:style>
  <w:style w:type="character" w:customStyle="1" w:styleId="BalloonTextChar1">
    <w:name w:val="Balloon Text Char1"/>
    <w:basedOn w:val="Carpredefinitoparagrafo"/>
    <w:uiPriority w:val="99"/>
    <w:semiHidden/>
    <w:rsid w:val="003B606D"/>
    <w:rPr>
      <w:rFonts w:ascii="Tahoma" w:hAnsi="Tahoma" w:cs="Tahoma"/>
      <w:sz w:val="16"/>
    </w:rPr>
  </w:style>
  <w:style w:type="table" w:customStyle="1" w:styleId="Tabellacalendario">
    <w:name w:val="Tabella calendario"/>
    <w:basedOn w:val="Tabellanormale"/>
    <w:uiPriority w:val="99"/>
    <w:rsid w:val="003B606D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theme/theme11.xml><?xml version="1.0" encoding="utf-8"?>
<a:theme xmlns:a="http://schemas.openxmlformats.org/drawingml/2006/main" name="Office Theme">
  <a:themeElements>
    <a:clrScheme name="Event Planner">
      <a:dk1>
        <a:sysClr val="windowText" lastClr="000000"/>
      </a:dk1>
      <a:lt1>
        <a:sysClr val="window" lastClr="FFFFFF"/>
      </a:lt1>
      <a:dk2>
        <a:srgbClr val="231F44"/>
      </a:dk2>
      <a:lt2>
        <a:srgbClr val="F5F2F2"/>
      </a:lt2>
      <a:accent1>
        <a:srgbClr val="42BFEB"/>
      </a:accent1>
      <a:accent2>
        <a:srgbClr val="72D936"/>
      </a:accent2>
      <a:accent3>
        <a:srgbClr val="FF8021"/>
      </a:accent3>
      <a:accent4>
        <a:srgbClr val="937CD0"/>
      </a:accent4>
      <a:accent5>
        <a:srgbClr val="E84D81"/>
      </a:accent5>
      <a:accent6>
        <a:srgbClr val="FFB300"/>
      </a:accent6>
      <a:hlink>
        <a:srgbClr val="42BFEB"/>
      </a:hlink>
      <a:folHlink>
        <a:srgbClr val="937CD0"/>
      </a:folHlink>
    </a:clrScheme>
    <a:fontScheme name="Event Planner">
      <a:majorFont>
        <a:latin typeface="Trebuchet MS"/>
        <a:ea typeface=""/>
        <a:cs typeface=""/>
      </a:majorFont>
      <a:minorFont>
        <a:latin typeface="Centu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555.xml><?xml version="1.0" encoding="utf-8"?>
<customUI xmlns="http://schemas.microsoft.com/office/2009/07/customui" onLoad="Ribbon_Load">
  <ribbon>
    <tabs>
      <tab id="customTab" label="Calendario" insertBeforeMso="TabHome">
        <group id="Calendar" label="Calendario">
          <button id="NewDates" visible="true" size="large" label="Seleziona nuove date" keytip="D" screentip="Selezionare un nuovo mese e un nuovo anno per il calendario." onAction="CustomizeCalendar" imageMso="CalendarMonthDetailsSplitButton"/>
        </group>
        <group id="Themes" label="Temi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_rels/item24.xml.rels>&#65279;<?xml version="1.0" encoding="utf-8"?><Relationships xmlns="http://schemas.openxmlformats.org/package/2006/relationships"><Relationship Type="http://schemas.openxmlformats.org/officeDocument/2006/relationships/customXmlProps" Target="/customXml/itemProps24.xml" Id="rId1" /></Relationships>
</file>

<file path=customXml/_rels/item33.xml.rels>&#65279;<?xml version="1.0" encoding="utf-8"?><Relationships xmlns="http://schemas.openxmlformats.org/package/2006/relationships"><Relationship Type="http://schemas.openxmlformats.org/officeDocument/2006/relationships/customXmlProps" Target="/customXml/itemProps33.xml" Id="rId1" /></Relationships>
</file>

<file path=customXml/_rels/item42.xml.rels>&#65279;<?xml version="1.0" encoding="utf-8"?><Relationships xmlns="http://schemas.openxmlformats.org/package/2006/relationships"><Relationship Type="http://schemas.openxmlformats.org/officeDocument/2006/relationships/customXmlProps" Target="/customXml/itemProps42.xml" Id="rId1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2.xml><?xml version="1.0" encoding="utf-8"?>
<b:Sources xmlns:b="http://schemas.openxmlformats.org/officeDocument/2006/bibliography" SelectedStyle="\APA.XSL" StyleName="APA"/>
</file>

<file path=customXml/itemProps11.xml><?xml version="1.0" encoding="utf-8"?>
<ds:datastoreItem xmlns:ds="http://schemas.openxmlformats.org/officeDocument/2006/customXml" ds:itemID="{14B7FE3D-7B97-4F32-9A20-46FC42C9E5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4.xml><?xml version="1.0" encoding="utf-8"?>
<ds:datastoreItem xmlns:ds="http://schemas.openxmlformats.org/officeDocument/2006/customXml" ds:itemID="{4247D7F0-B77A-4B5B-A0CD-3C4454C554D3}">
  <ds:schemaRefs>
    <ds:schemaRef ds:uri="http://schemas.microsoft.com/sharepoint/v3/contenttype/forms"/>
  </ds:schemaRefs>
</ds:datastoreItem>
</file>

<file path=customXml/itemProps33.xml><?xml version="1.0" encoding="utf-8"?>
<ds:datastoreItem xmlns:ds="http://schemas.openxmlformats.org/officeDocument/2006/customXml" ds:itemID="{9C85B13D-EB3F-4F38-99F3-CC35B7B9A6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2.xml><?xml version="1.0" encoding="utf-8"?>
<ds:datastoreItem xmlns:ds="http://schemas.openxmlformats.org/officeDocument/2006/customXml" ds:itemID="{B880F27C-18F2-441D-8E20-B55C9D1F5432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2902383</ap:Template>
  <ap:TotalTime>0</ap:TotalTime>
  <ap:Pages>1</ap:Pages>
  <ap:Words>3588</ap:Words>
  <ap:Characters>20458</ap:Characters>
  <ap:DocSecurity>0</ap:DocSecurity>
  <ap:Lines>170</ap:Lines>
  <ap:Paragraphs>47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3999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23-03-14T04:07:00Z</dcterms:created>
  <dcterms:modified xsi:type="dcterms:W3CDTF">2023-03-24T05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